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2BF0E" w14:textId="58959CBC" w:rsidR="00C055DD" w:rsidRPr="001D7F55" w:rsidRDefault="003E18E6" w:rsidP="00C055DD">
      <w:pPr>
        <w:pStyle w:val="Default"/>
        <w:rPr>
          <w:sz w:val="32"/>
          <w:szCs w:val="32"/>
        </w:rPr>
      </w:pPr>
      <w:bookmarkStart w:id="0" w:name="_Hlk70632156"/>
      <w:r>
        <w:rPr>
          <w:b/>
          <w:bCs/>
          <w:sz w:val="32"/>
          <w:szCs w:val="32"/>
        </w:rPr>
        <w:t xml:space="preserve">Round </w:t>
      </w:r>
      <w:r w:rsidR="00B40BC3">
        <w:rPr>
          <w:b/>
          <w:bCs/>
          <w:sz w:val="32"/>
          <w:szCs w:val="32"/>
        </w:rPr>
        <w:t>2</w:t>
      </w:r>
      <w:r w:rsidR="00C055DD" w:rsidRPr="001D7F55">
        <w:rPr>
          <w:b/>
          <w:bCs/>
          <w:sz w:val="32"/>
          <w:szCs w:val="32"/>
        </w:rPr>
        <w:t xml:space="preserve"> – </w:t>
      </w:r>
      <w:r>
        <w:rPr>
          <w:b/>
          <w:bCs/>
          <w:sz w:val="32"/>
          <w:szCs w:val="32"/>
        </w:rPr>
        <w:t>PSCSE</w:t>
      </w:r>
    </w:p>
    <w:bookmarkEnd w:id="0"/>
    <w:p w14:paraId="573867C2" w14:textId="784E24F4" w:rsidR="00C055DD" w:rsidRPr="001D7F55" w:rsidRDefault="00B40BC3" w:rsidP="00C055DD">
      <w:pPr>
        <w:widowControl w:val="0"/>
        <w:autoSpaceDE w:val="0"/>
        <w:autoSpaceDN w:val="0"/>
        <w:adjustRightInd w:val="0"/>
        <w:rPr>
          <w:rFonts w:ascii="Porsche Next TT" w:hAnsi="Porsche Next TT" w:cs="Porsche Next TT"/>
          <w:b/>
          <w:sz w:val="32"/>
          <w:szCs w:val="32"/>
          <w:lang w:val="en-GB"/>
        </w:rPr>
      </w:pPr>
      <w:r>
        <w:rPr>
          <w:rFonts w:ascii="Porsche Next TT" w:hAnsi="Porsche Next TT" w:cs="Porsche Next TT"/>
          <w:b/>
          <w:bCs/>
          <w:sz w:val="32"/>
          <w:szCs w:val="32"/>
          <w:lang w:val="en-GB"/>
        </w:rPr>
        <w:t>Estoril</w:t>
      </w:r>
      <w:r w:rsidR="00C055DD" w:rsidRPr="001D7F55">
        <w:rPr>
          <w:rFonts w:ascii="Porsche Next TT" w:hAnsi="Porsche Next TT" w:cs="Porsche Next TT"/>
          <w:b/>
          <w:bCs/>
          <w:sz w:val="32"/>
          <w:szCs w:val="32"/>
          <w:lang w:val="en-GB"/>
        </w:rPr>
        <w:t xml:space="preserve">, </w:t>
      </w:r>
      <w:r>
        <w:rPr>
          <w:rFonts w:ascii="Porsche Next TT" w:hAnsi="Porsche Next TT" w:cs="Porsche Next TT"/>
          <w:b/>
          <w:bCs/>
          <w:sz w:val="32"/>
          <w:szCs w:val="32"/>
          <w:lang w:val="en-GB"/>
        </w:rPr>
        <w:t>01. - 03</w:t>
      </w:r>
      <w:r w:rsidR="003E18E6">
        <w:rPr>
          <w:rFonts w:ascii="Porsche Next TT" w:hAnsi="Porsche Next TT" w:cs="Porsche Next TT"/>
          <w:b/>
          <w:bCs/>
          <w:sz w:val="32"/>
          <w:szCs w:val="32"/>
          <w:lang w:val="en-GB"/>
        </w:rPr>
        <w:t>. January</w:t>
      </w:r>
      <w:r w:rsidR="00834C79" w:rsidRPr="001D7F55">
        <w:rPr>
          <w:rFonts w:ascii="Porsche Next TT" w:hAnsi="Porsche Next TT" w:cs="Porsche Next TT"/>
          <w:b/>
          <w:bCs/>
          <w:sz w:val="32"/>
          <w:szCs w:val="32"/>
          <w:lang w:val="en-GB"/>
        </w:rPr>
        <w:t xml:space="preserve"> </w:t>
      </w:r>
      <w:r w:rsidR="003E18E6">
        <w:rPr>
          <w:rFonts w:ascii="Porsche Next TT" w:hAnsi="Porsche Next TT" w:cs="Porsche Next TT"/>
          <w:b/>
          <w:bCs/>
          <w:sz w:val="32"/>
          <w:szCs w:val="32"/>
          <w:lang w:val="en-GB"/>
        </w:rPr>
        <w:t>2024</w:t>
      </w:r>
    </w:p>
    <w:p w14:paraId="26BA13C1" w14:textId="2DC5EC12" w:rsidR="004B097D" w:rsidRPr="001D7F55" w:rsidRDefault="003D1E6D" w:rsidP="002576C2">
      <w:pPr>
        <w:widowControl w:val="0"/>
        <w:autoSpaceDE w:val="0"/>
        <w:autoSpaceDN w:val="0"/>
        <w:adjustRightInd w:val="0"/>
        <w:rPr>
          <w:rFonts w:ascii="Porsche Next TT" w:hAnsi="Porsche Next TT" w:cs="Porsche Next TT"/>
          <w:sz w:val="32"/>
          <w:szCs w:val="32"/>
          <w:lang w:val="en-US"/>
        </w:rPr>
      </w:pPr>
      <w:r w:rsidRPr="001D7F55">
        <w:rPr>
          <w:rFonts w:ascii="Porsche Next TT" w:hAnsi="Porsche Next TT" w:cs="Porsche Next TT"/>
          <w:b/>
          <w:bCs/>
          <w:sz w:val="32"/>
          <w:szCs w:val="32"/>
          <w:lang w:val="en-GB"/>
        </w:rPr>
        <w:t>E</w:t>
      </w:r>
      <w:r w:rsidR="00F5642F" w:rsidRPr="001D7F55">
        <w:rPr>
          <w:rFonts w:ascii="Porsche Next TT" w:hAnsi="Porsche Next TT" w:cs="Porsche Next TT"/>
          <w:b/>
          <w:bCs/>
          <w:sz w:val="32"/>
          <w:szCs w:val="32"/>
          <w:lang w:val="en-GB"/>
        </w:rPr>
        <w:t>vent Schedule</w:t>
      </w:r>
      <w:r w:rsidR="00FC1B97" w:rsidRPr="001D7F55">
        <w:rPr>
          <w:rFonts w:ascii="Porsche Next TT" w:hAnsi="Porsche Next TT" w:cs="Porsche Next TT"/>
          <w:b/>
          <w:bCs/>
          <w:sz w:val="32"/>
          <w:szCs w:val="32"/>
          <w:lang w:val="en-GB"/>
        </w:rPr>
        <w:t xml:space="preserve"> </w:t>
      </w:r>
      <w:r w:rsidR="00FC1B97" w:rsidRPr="003E18E6">
        <w:rPr>
          <w:rFonts w:ascii="Porsche Next TT" w:hAnsi="Porsche Next TT" w:cs="Porsche Next TT"/>
          <w:b/>
          <w:bCs/>
          <w:sz w:val="32"/>
          <w:szCs w:val="32"/>
          <w:lang w:val="en-GB"/>
        </w:rPr>
        <w:t>V</w:t>
      </w:r>
      <w:r w:rsidR="0091728F">
        <w:rPr>
          <w:rFonts w:ascii="Porsche Next TT" w:hAnsi="Porsche Next TT" w:cs="Porsche Next TT"/>
          <w:b/>
          <w:bCs/>
          <w:sz w:val="32"/>
          <w:szCs w:val="32"/>
          <w:lang w:val="en-GB"/>
        </w:rPr>
        <w:t>3</w:t>
      </w:r>
    </w:p>
    <w:p w14:paraId="55E50BB1" w14:textId="2C5A7EAA" w:rsidR="004B097D" w:rsidRPr="001D7F55" w:rsidRDefault="004B097D" w:rsidP="004B097D">
      <w:pPr>
        <w:widowControl w:val="0"/>
        <w:autoSpaceDE w:val="0"/>
        <w:autoSpaceDN w:val="0"/>
        <w:adjustRightInd w:val="0"/>
        <w:spacing w:line="360" w:lineRule="auto"/>
        <w:jc w:val="right"/>
        <w:rPr>
          <w:rFonts w:ascii="Porsche Next TT" w:hAnsi="Porsche Next TT" w:cs="Porsche Next TT"/>
          <w:szCs w:val="20"/>
          <w:lang w:val="en-US"/>
        </w:rPr>
      </w:pPr>
      <w:r w:rsidRPr="001D7F55">
        <w:rPr>
          <w:rFonts w:ascii="Porsche Next TT" w:hAnsi="Porsche Next TT" w:cs="Porsche Next TT"/>
          <w:szCs w:val="20"/>
          <w:lang w:val="en-US"/>
        </w:rPr>
        <w:t>Subject to changes.</w:t>
      </w:r>
    </w:p>
    <w:p w14:paraId="6956FDD0" w14:textId="53D737ED" w:rsidR="001B2906" w:rsidRPr="001D7F55" w:rsidRDefault="004B097D" w:rsidP="00EC603E">
      <w:pPr>
        <w:widowControl w:val="0"/>
        <w:autoSpaceDE w:val="0"/>
        <w:autoSpaceDN w:val="0"/>
        <w:adjustRightInd w:val="0"/>
        <w:spacing w:line="360" w:lineRule="auto"/>
        <w:jc w:val="right"/>
        <w:rPr>
          <w:rFonts w:ascii="Porsche Next TT" w:hAnsi="Porsche Next TT" w:cs="Porsche Next TT"/>
          <w:lang w:val="en-US"/>
        </w:rPr>
      </w:pPr>
      <w:r w:rsidRPr="001D7F55">
        <w:rPr>
          <w:rFonts w:ascii="Porsche Next TT" w:hAnsi="Porsche Next TT" w:cs="Porsche Next TT"/>
          <w:lang w:val="en-US"/>
        </w:rPr>
        <w:t>Version</w:t>
      </w:r>
      <w:r w:rsidR="10019B06" w:rsidRPr="001D7F55">
        <w:rPr>
          <w:rFonts w:ascii="Porsche Next TT" w:hAnsi="Porsche Next TT" w:cs="Porsche Next TT"/>
          <w:lang w:val="en-US"/>
        </w:rPr>
        <w:t>:</w:t>
      </w:r>
      <w:r w:rsidRPr="001D7F55">
        <w:rPr>
          <w:rFonts w:ascii="Porsche Next TT" w:hAnsi="Porsche Next TT" w:cs="Porsche Next TT"/>
          <w:lang w:val="en-US"/>
        </w:rPr>
        <w:t xml:space="preserve"> </w:t>
      </w:r>
      <w:r w:rsidR="0091728F">
        <w:rPr>
          <w:rFonts w:ascii="Porsche Next TT" w:hAnsi="Porsche Next TT" w:cs="Porsche Next TT"/>
          <w:lang w:val="en-US"/>
        </w:rPr>
        <w:t>24</w:t>
      </w:r>
      <w:r w:rsidR="003E18E6">
        <w:rPr>
          <w:rFonts w:ascii="Porsche Next TT" w:hAnsi="Porsche Next TT" w:cs="Porsche Next TT"/>
          <w:lang w:val="en-US"/>
        </w:rPr>
        <w:t>.01.2024</w:t>
      </w:r>
    </w:p>
    <w:p w14:paraId="505F3BF5" w14:textId="6CE5C22D" w:rsidR="0088045E" w:rsidRPr="00B50B05" w:rsidRDefault="00D824FE" w:rsidP="00B50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lang w:val="en-GB"/>
        </w:rPr>
      </w:pPr>
      <w:r>
        <w:rPr>
          <w:rFonts w:ascii="Porsche Next TT" w:hAnsi="Porsche Next TT" w:cs="Porsche Next TT"/>
          <w:b/>
          <w:bCs/>
          <w:lang w:val="en-GB"/>
        </w:rPr>
        <w:t xml:space="preserve">Wednesday </w:t>
      </w:r>
      <w:r w:rsidR="000862E7" w:rsidRPr="001D7F55">
        <w:rPr>
          <w:lang w:val="en-GB"/>
        </w:rPr>
        <w:tab/>
      </w:r>
      <w:r w:rsidR="00B40BC3">
        <w:rPr>
          <w:rFonts w:ascii="Porsche Next TT" w:hAnsi="Porsche Next TT" w:cs="Porsche Next TT"/>
          <w:b/>
          <w:bCs/>
          <w:lang w:val="en-GB"/>
        </w:rPr>
        <w:t>31/01</w:t>
      </w:r>
      <w:r w:rsidR="0055510E">
        <w:rPr>
          <w:rFonts w:ascii="Porsche Next TT" w:hAnsi="Porsche Next TT" w:cs="Porsche Next TT"/>
          <w:b/>
          <w:bCs/>
          <w:lang w:val="en-GB"/>
        </w:rPr>
        <w:t>/2024</w:t>
      </w:r>
      <w:r w:rsidR="006A0BE5" w:rsidRPr="001D7F55">
        <w:rPr>
          <w:lang w:val="en-GB"/>
        </w:rPr>
        <w:tab/>
      </w:r>
      <w:r w:rsidR="006A0BE5" w:rsidRPr="001D7F55">
        <w:rPr>
          <w:lang w:val="en-GB"/>
        </w:rPr>
        <w:tab/>
      </w:r>
      <w:r w:rsidR="006A0BE5" w:rsidRPr="001D7F55">
        <w:rPr>
          <w:lang w:val="en-GB"/>
        </w:rPr>
        <w:tab/>
      </w:r>
      <w:r w:rsidR="006A0BE5" w:rsidRPr="001D7F55">
        <w:rPr>
          <w:lang w:val="en-GB"/>
        </w:rPr>
        <w:tab/>
      </w:r>
      <w:r w:rsidR="000862E7" w:rsidRPr="001D7F55">
        <w:rPr>
          <w:lang w:val="en-GB"/>
        </w:rPr>
        <w:tab/>
      </w:r>
      <w:r w:rsidR="000862E7" w:rsidRPr="001D7F55">
        <w:rPr>
          <w:lang w:val="en-GB"/>
        </w:rPr>
        <w:tab/>
      </w:r>
      <w:r w:rsidR="000862E7" w:rsidRPr="001D7F55">
        <w:rPr>
          <w:lang w:val="en-GB"/>
        </w:rPr>
        <w:tab/>
      </w:r>
    </w:p>
    <w:p w14:paraId="0F4DA67B" w14:textId="3536A6D4" w:rsidR="00EC603E" w:rsidRDefault="004565B0" w:rsidP="00805319">
      <w:pPr>
        <w:spacing w:line="360" w:lineRule="auto"/>
        <w:rPr>
          <w:rFonts w:ascii="Porsche Next TT" w:hAnsi="Porsche Next TT" w:cs="Porsche Next TT"/>
          <w:lang w:val="en-GB"/>
        </w:rPr>
      </w:pPr>
      <w:r>
        <w:rPr>
          <w:rFonts w:ascii="Porsche Next TT" w:hAnsi="Porsche Next TT" w:cs="Porsche Next TT"/>
          <w:lang w:val="en-GB"/>
        </w:rPr>
        <w:t>09:00</w:t>
      </w:r>
      <w:r w:rsidR="00B81D20">
        <w:rPr>
          <w:rFonts w:ascii="Porsche Next TT" w:hAnsi="Porsche Next TT" w:cs="Porsche Next TT"/>
          <w:lang w:val="en-GB"/>
        </w:rPr>
        <w:tab/>
      </w:r>
      <w:r w:rsidR="00EC603E">
        <w:rPr>
          <w:rFonts w:ascii="Porsche Next TT" w:hAnsi="Porsche Next TT" w:cs="Porsche Next TT"/>
          <w:lang w:val="en-GB"/>
        </w:rPr>
        <w:tab/>
      </w:r>
      <w:r>
        <w:rPr>
          <w:rFonts w:ascii="Porsche Next TT" w:hAnsi="Porsche Next TT" w:cs="Porsche Next TT"/>
          <w:lang w:val="en-GB"/>
        </w:rPr>
        <w:t xml:space="preserve">Early access </w:t>
      </w:r>
      <w:r w:rsidR="00B81D20">
        <w:rPr>
          <w:rFonts w:ascii="Porsche Next TT" w:hAnsi="Porsche Next TT" w:cs="Porsche Next TT"/>
          <w:lang w:val="en-GB"/>
        </w:rPr>
        <w:t>t</w:t>
      </w:r>
      <w:r>
        <w:rPr>
          <w:rFonts w:ascii="Porsche Next TT" w:hAnsi="Porsche Next TT" w:cs="Porsche Next TT"/>
          <w:lang w:val="en-GB"/>
        </w:rPr>
        <w:t>o</w:t>
      </w:r>
      <w:r w:rsidR="00B81D20">
        <w:rPr>
          <w:rFonts w:ascii="Porsche Next TT" w:hAnsi="Porsche Next TT" w:cs="Porsche Next TT"/>
          <w:lang w:val="en-GB"/>
        </w:rPr>
        <w:t xml:space="preserve"> </w:t>
      </w:r>
      <w:r>
        <w:rPr>
          <w:rFonts w:ascii="Porsche Next TT" w:hAnsi="Porsche Next TT" w:cs="Porsche Next TT"/>
          <w:lang w:val="en-GB"/>
        </w:rPr>
        <w:t xml:space="preserve">pit </w:t>
      </w:r>
      <w:r w:rsidR="00B81D20">
        <w:rPr>
          <w:rFonts w:ascii="Porsche Next TT" w:hAnsi="Porsche Next TT" w:cs="Porsche Next TT"/>
          <w:lang w:val="en-GB"/>
        </w:rPr>
        <w:t xml:space="preserve">garages for build </w:t>
      </w:r>
      <w:proofErr w:type="gramStart"/>
      <w:r w:rsidR="00B81D20">
        <w:rPr>
          <w:rFonts w:ascii="Porsche Next TT" w:hAnsi="Porsche Next TT" w:cs="Porsche Next TT"/>
          <w:lang w:val="en-GB"/>
        </w:rPr>
        <w:t>up</w:t>
      </w:r>
      <w:proofErr w:type="gramEnd"/>
    </w:p>
    <w:p w14:paraId="4D9C3050" w14:textId="0FF33943" w:rsidR="00B81D20" w:rsidRDefault="004565B0" w:rsidP="00805319">
      <w:pPr>
        <w:spacing w:line="360" w:lineRule="auto"/>
        <w:rPr>
          <w:rFonts w:ascii="Porsche Next TT" w:hAnsi="Porsche Next TT" w:cs="Porsche Next TT"/>
          <w:lang w:val="en-GB"/>
        </w:rPr>
      </w:pPr>
      <w:r>
        <w:rPr>
          <w:rFonts w:ascii="Porsche Next TT" w:hAnsi="Porsche Next TT" w:cs="Porsche Next TT"/>
          <w:lang w:val="en-GB"/>
        </w:rPr>
        <w:t>09:00</w:t>
      </w:r>
      <w:r w:rsidR="00B81D20">
        <w:rPr>
          <w:rFonts w:ascii="Porsche Next TT" w:hAnsi="Porsche Next TT" w:cs="Porsche Next TT"/>
          <w:lang w:val="en-GB"/>
        </w:rPr>
        <w:tab/>
      </w:r>
      <w:r w:rsidR="00B81D20">
        <w:rPr>
          <w:rFonts w:ascii="Porsche Next TT" w:hAnsi="Porsche Next TT" w:cs="Porsche Next TT"/>
          <w:lang w:val="en-GB"/>
        </w:rPr>
        <w:tab/>
        <w:t>Track walk opportunity</w:t>
      </w:r>
    </w:p>
    <w:p w14:paraId="6F8C98FA" w14:textId="7CE8B34D" w:rsidR="004565B0" w:rsidRDefault="004565B0" w:rsidP="00805319">
      <w:pPr>
        <w:spacing w:line="360" w:lineRule="auto"/>
        <w:rPr>
          <w:rFonts w:ascii="Porsche Next TT" w:hAnsi="Porsche Next TT" w:cs="Porsche Next TT"/>
          <w:lang w:val="en-GB"/>
        </w:rPr>
      </w:pPr>
      <w:r>
        <w:rPr>
          <w:rFonts w:ascii="Porsche Next TT" w:hAnsi="Porsche Next TT" w:cs="Porsche Next TT"/>
          <w:lang w:val="en-GB"/>
        </w:rPr>
        <w:t>17:00</w:t>
      </w:r>
      <w:r>
        <w:rPr>
          <w:rFonts w:ascii="Porsche Next TT" w:hAnsi="Porsche Next TT" w:cs="Porsche Next TT"/>
          <w:lang w:val="en-GB"/>
        </w:rPr>
        <w:tab/>
      </w:r>
      <w:r>
        <w:rPr>
          <w:rFonts w:ascii="Porsche Next TT" w:hAnsi="Porsche Next TT" w:cs="Porsche Next TT"/>
          <w:lang w:val="en-GB"/>
        </w:rPr>
        <w:tab/>
        <w:t xml:space="preserve">Access to all pit garages for build </w:t>
      </w:r>
      <w:proofErr w:type="gramStart"/>
      <w:r>
        <w:rPr>
          <w:rFonts w:ascii="Porsche Next TT" w:hAnsi="Porsche Next TT" w:cs="Porsche Next TT"/>
          <w:lang w:val="en-GB"/>
        </w:rPr>
        <w:t>up</w:t>
      </w:r>
      <w:proofErr w:type="gramEnd"/>
    </w:p>
    <w:p w14:paraId="21E8D6ED" w14:textId="77777777" w:rsidR="003D556F" w:rsidRPr="001D7F55" w:rsidRDefault="003D556F" w:rsidP="00805319">
      <w:pPr>
        <w:spacing w:line="360" w:lineRule="auto"/>
        <w:rPr>
          <w:b/>
          <w:bCs/>
          <w:lang w:val="en-GB"/>
        </w:rPr>
      </w:pPr>
    </w:p>
    <w:p w14:paraId="5733E7D2" w14:textId="4A7D5338" w:rsidR="003D556F" w:rsidRPr="00B50B05" w:rsidRDefault="00D824FE" w:rsidP="00B50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b/>
          <w:bCs/>
          <w:lang w:val="en-GB"/>
        </w:rPr>
      </w:pPr>
      <w:r>
        <w:rPr>
          <w:rFonts w:ascii="Porsche Next TT" w:hAnsi="Porsche Next TT" w:cs="Porsche Next TT"/>
          <w:b/>
          <w:bCs/>
          <w:lang w:val="en-GB"/>
        </w:rPr>
        <w:t>Thursday</w:t>
      </w:r>
      <w:r w:rsidR="00C055DD" w:rsidRPr="001D7F55">
        <w:rPr>
          <w:rFonts w:ascii="Porsche Next TT" w:hAnsi="Porsche Next TT" w:cs="Porsche Next TT"/>
          <w:b/>
          <w:bCs/>
          <w:lang w:val="en-GB"/>
        </w:rPr>
        <w:tab/>
      </w:r>
      <w:r w:rsidR="00B40BC3">
        <w:rPr>
          <w:rFonts w:ascii="Porsche Next TT" w:hAnsi="Porsche Next TT" w:cs="Porsche Next TT"/>
          <w:b/>
          <w:bCs/>
          <w:lang w:val="en-GB"/>
        </w:rPr>
        <w:t>01/02</w:t>
      </w:r>
      <w:r w:rsidR="003978CF">
        <w:rPr>
          <w:rFonts w:ascii="Porsche Next TT" w:hAnsi="Porsche Next TT" w:cs="Porsche Next TT"/>
          <w:b/>
          <w:bCs/>
          <w:lang w:val="en-GB"/>
        </w:rPr>
        <w:t>/2024</w:t>
      </w:r>
    </w:p>
    <w:p w14:paraId="0E5B56A2" w14:textId="287707A7" w:rsidR="00092995" w:rsidRPr="0091728F" w:rsidRDefault="00FC4C77" w:rsidP="00FD0A8F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08:00 – 10:00</w:t>
      </w:r>
      <w:r w:rsidRPr="0091728F">
        <w:rPr>
          <w:rFonts w:ascii="Porsche Next TT" w:hAnsi="Porsche Next TT" w:cs="Porsche Next TT"/>
          <w:lang w:val="en-GB"/>
        </w:rPr>
        <w:tab/>
        <w:t>Breakfast</w:t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7573A5AC" w14:textId="1D1845D6" w:rsidR="001D7DA7" w:rsidRPr="0091728F" w:rsidRDefault="001D7DA7" w:rsidP="0091728F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>09:</w:t>
      </w:r>
      <w:r w:rsidR="00483AF8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30</w:t>
      </w: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 xml:space="preserve"> – 1</w:t>
      </w:r>
      <w:r w:rsidR="0091728F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2</w:t>
      </w: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>:</w:t>
      </w:r>
      <w:r w:rsidR="0091728F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30</w:t>
      </w: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ab/>
        <w:t>Private Testing</w:t>
      </w:r>
    </w:p>
    <w:p w14:paraId="6AFFC68C" w14:textId="3124F6A8" w:rsidR="001D7DA7" w:rsidRPr="0091728F" w:rsidRDefault="001D7DA7" w:rsidP="001D7DA7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2:00 – 1</w:t>
      </w:r>
      <w:r w:rsidR="0091728F" w:rsidRPr="0091728F">
        <w:rPr>
          <w:rFonts w:ascii="Porsche Next TT" w:hAnsi="Porsche Next TT" w:cs="Porsche Next TT"/>
          <w:lang w:val="en-GB"/>
        </w:rPr>
        <w:t>4</w:t>
      </w:r>
      <w:r w:rsidRPr="0091728F">
        <w:rPr>
          <w:rFonts w:ascii="Porsche Next TT" w:hAnsi="Porsche Next TT" w:cs="Porsche Next TT"/>
          <w:lang w:val="en-GB"/>
        </w:rPr>
        <w:t>:00</w:t>
      </w:r>
      <w:r w:rsidRPr="0091728F">
        <w:rPr>
          <w:rFonts w:ascii="Porsche Next TT" w:hAnsi="Porsche Next TT" w:cs="Porsche Next TT"/>
          <w:lang w:val="en-GB"/>
        </w:rPr>
        <w:tab/>
        <w:t>Lunc</w:t>
      </w:r>
      <w:r w:rsidR="0091728F">
        <w:rPr>
          <w:rFonts w:ascii="Porsche Next TT" w:hAnsi="Porsche Next TT" w:cs="Porsche Next TT"/>
          <w:lang w:val="en-GB"/>
        </w:rPr>
        <w:t>h</w:t>
      </w:r>
      <w:r w:rsidR="0091728F">
        <w:rPr>
          <w:rFonts w:ascii="Porsche Next TT" w:hAnsi="Porsche Next TT" w:cs="Porsche Next TT"/>
          <w:lang w:val="en-GB"/>
        </w:rPr>
        <w:tab/>
      </w:r>
      <w:r w:rsid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3846ADE9" w14:textId="7E6A65F0" w:rsidR="001D7DA7" w:rsidRPr="0091728F" w:rsidRDefault="00940FA6" w:rsidP="0091728F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>13:30</w:t>
      </w:r>
      <w:r w:rsidR="001D7DA7" w:rsidRPr="0091728F">
        <w:rPr>
          <w:rFonts w:ascii="Porsche Next TT" w:hAnsi="Porsche Next TT" w:cs="Porsche Next TT"/>
          <w:b/>
          <w:bCs/>
          <w:highlight w:val="lightGray"/>
          <w:lang w:val="en-GB"/>
        </w:rPr>
        <w:t xml:space="preserve"> – 1</w:t>
      </w:r>
      <w:r w:rsidR="0091728F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7</w:t>
      </w:r>
      <w:r w:rsidR="001D7DA7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:</w:t>
      </w:r>
      <w:r w:rsidRPr="0091728F">
        <w:rPr>
          <w:rFonts w:ascii="Porsche Next TT" w:hAnsi="Porsche Next TT" w:cs="Porsche Next TT"/>
          <w:b/>
          <w:bCs/>
          <w:highlight w:val="lightGray"/>
          <w:lang w:val="en-GB"/>
        </w:rPr>
        <w:t>30</w:t>
      </w:r>
      <w:r w:rsidR="001D7DA7" w:rsidRPr="0091728F">
        <w:rPr>
          <w:rFonts w:ascii="Porsche Next TT" w:hAnsi="Porsche Next TT" w:cs="Porsche Next TT"/>
          <w:b/>
          <w:bCs/>
          <w:highlight w:val="lightGray"/>
          <w:lang w:val="en-GB"/>
        </w:rPr>
        <w:tab/>
        <w:t xml:space="preserve">Private </w:t>
      </w:r>
      <w:r w:rsidR="0091728F" w:rsidRPr="0091728F">
        <w:rPr>
          <w:rFonts w:ascii="Porsche Next TT" w:hAnsi="Porsche Next TT" w:cs="Porsche Next TT"/>
          <w:b/>
          <w:bCs/>
          <w:highlight w:val="lightGray"/>
          <w:lang w:val="en-GB"/>
        </w:rPr>
        <w:t>Testing</w:t>
      </w:r>
    </w:p>
    <w:p w14:paraId="0A8AA0DC" w14:textId="6D0DE5A0" w:rsidR="001D7DA7" w:rsidRPr="0091728F" w:rsidRDefault="001D7DA7" w:rsidP="001D7DA7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7:30 – 1</w:t>
      </w:r>
      <w:r w:rsidR="0091728F">
        <w:rPr>
          <w:rFonts w:ascii="Porsche Next TT" w:hAnsi="Porsche Next TT" w:cs="Porsche Next TT"/>
          <w:lang w:val="en-GB"/>
        </w:rPr>
        <w:t>9</w:t>
      </w:r>
      <w:r w:rsidRPr="0091728F">
        <w:rPr>
          <w:rFonts w:ascii="Porsche Next TT" w:hAnsi="Porsche Next TT" w:cs="Porsche Next TT"/>
          <w:lang w:val="en-GB"/>
        </w:rPr>
        <w:t>:30</w:t>
      </w:r>
      <w:r w:rsidRPr="0091728F">
        <w:rPr>
          <w:rFonts w:ascii="Porsche Next TT" w:hAnsi="Porsche Next TT" w:cs="Porsche Next TT"/>
          <w:lang w:val="en-GB"/>
        </w:rPr>
        <w:tab/>
        <w:t>Dinner</w:t>
      </w:r>
      <w:r w:rsidR="0091728F">
        <w:rPr>
          <w:rFonts w:ascii="Porsche Next TT" w:hAnsi="Porsche Next TT" w:cs="Porsche Next TT"/>
          <w:lang w:val="en-GB"/>
        </w:rPr>
        <w:tab/>
      </w:r>
      <w:r w:rsid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1489C338" w14:textId="04CCE3F0" w:rsidR="00C76430" w:rsidRPr="0091728F" w:rsidRDefault="00C76430" w:rsidP="001D7DA7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8:00 – 19:00</w:t>
      </w:r>
      <w:r w:rsidRPr="0091728F">
        <w:rPr>
          <w:rFonts w:ascii="Porsche Next TT" w:hAnsi="Porsche Next TT" w:cs="Porsche Next TT"/>
          <w:lang w:val="en-GB"/>
        </w:rPr>
        <w:tab/>
        <w:t xml:space="preserve">Porsche Run Club </w:t>
      </w:r>
    </w:p>
    <w:p w14:paraId="073420E0" w14:textId="3D87F9C1" w:rsidR="00E44E7D" w:rsidRPr="0091728F" w:rsidRDefault="00196360" w:rsidP="00196360">
      <w:pPr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br w:type="page"/>
      </w:r>
    </w:p>
    <w:p w14:paraId="304D09FA" w14:textId="2F7AA942" w:rsidR="00F70283" w:rsidRPr="0091728F" w:rsidRDefault="00D824FE" w:rsidP="00E56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lastRenderedPageBreak/>
        <w:t>Friday</w:t>
      </w:r>
      <w:r w:rsidRPr="0091728F">
        <w:rPr>
          <w:rFonts w:ascii="Porsche Next TT" w:hAnsi="Porsche Next TT" w:cs="Porsche Next TT"/>
          <w:b/>
          <w:bCs/>
          <w:lang w:val="en-GB"/>
        </w:rPr>
        <w:tab/>
      </w:r>
      <w:r w:rsidR="000862E7" w:rsidRPr="0091728F">
        <w:rPr>
          <w:lang w:val="en-GB"/>
        </w:rPr>
        <w:tab/>
      </w:r>
      <w:r w:rsidR="00B40BC3" w:rsidRPr="0091728F">
        <w:rPr>
          <w:rFonts w:ascii="Porsche Next TT" w:hAnsi="Porsche Next TT" w:cs="Porsche Next TT"/>
          <w:b/>
          <w:bCs/>
          <w:lang w:val="en-GB"/>
        </w:rPr>
        <w:t>02/02</w:t>
      </w:r>
      <w:r w:rsidR="00196360" w:rsidRPr="0091728F">
        <w:rPr>
          <w:rFonts w:ascii="Porsche Next TT" w:hAnsi="Porsche Next TT" w:cs="Porsche Next TT"/>
          <w:b/>
          <w:bCs/>
          <w:lang w:val="en-GB"/>
        </w:rPr>
        <w:t>/2024</w:t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</w:p>
    <w:p w14:paraId="20AE5C28" w14:textId="0C3430D5" w:rsidR="00755FCB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08:00 – 10:00</w:t>
      </w:r>
      <w:r w:rsidRPr="0091728F">
        <w:rPr>
          <w:rFonts w:ascii="Porsche Next TT" w:hAnsi="Porsche Next TT" w:cs="Porsche Next TT"/>
          <w:lang w:val="en-GB"/>
        </w:rPr>
        <w:tab/>
        <w:t>Breakfast</w:t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5D533E10" w14:textId="1DB0B3BB" w:rsidR="00F92F26" w:rsidRPr="0091728F" w:rsidRDefault="00DC3DD7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09:00 – 18:00</w:t>
      </w:r>
      <w:r w:rsidRPr="0091728F">
        <w:rPr>
          <w:rFonts w:ascii="Porsche Next TT" w:hAnsi="Porsche Next TT" w:cs="Porsche Next TT"/>
          <w:lang w:val="en-GB"/>
        </w:rPr>
        <w:tab/>
        <w:t>Technical scrutineering</w:t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proofErr w:type="gramStart"/>
      <w:r w:rsidR="008A797D" w:rsidRPr="0091728F">
        <w:rPr>
          <w:rFonts w:ascii="Porsche Next TT" w:hAnsi="Porsche Next TT" w:cs="Porsche Next TT"/>
          <w:lang w:val="en-GB"/>
        </w:rPr>
        <w:t>Technical</w:t>
      </w:r>
      <w:proofErr w:type="gramEnd"/>
      <w:r w:rsidR="008A797D" w:rsidRPr="0091728F">
        <w:rPr>
          <w:rFonts w:ascii="Porsche Next TT" w:hAnsi="Porsche Next TT" w:cs="Porsche Next TT"/>
          <w:lang w:val="en-GB"/>
        </w:rPr>
        <w:t xml:space="preserve"> garages at the entry of the pitlane</w:t>
      </w:r>
    </w:p>
    <w:p w14:paraId="246091C3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t>09:30 – 10:15</w:t>
      </w:r>
      <w:r w:rsidRPr="0091728F">
        <w:rPr>
          <w:rFonts w:ascii="Porsche Next TT" w:hAnsi="Porsche Next TT" w:cs="Porsche Next TT"/>
          <w:b/>
          <w:bCs/>
          <w:lang w:val="en-GB"/>
        </w:rPr>
        <w:tab/>
        <w:t>Private Testing Sport Division</w:t>
      </w:r>
    </w:p>
    <w:p w14:paraId="27C4B018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>10:15 – 11:00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  <w:t>Private Testing Club Division</w:t>
      </w:r>
    </w:p>
    <w:p w14:paraId="40D29254" w14:textId="6C5AD089" w:rsidR="004C4897" w:rsidRPr="0091728F" w:rsidRDefault="004C4897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0:30 – 11:00</w:t>
      </w:r>
      <w:r w:rsidRPr="0091728F">
        <w:rPr>
          <w:rFonts w:ascii="Porsche Next TT" w:hAnsi="Porsche Next TT" w:cs="Porsche Next TT"/>
          <w:lang w:val="en-GB"/>
        </w:rPr>
        <w:tab/>
        <w:t>Team managers meeting</w:t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Briefing Room</w:t>
      </w:r>
    </w:p>
    <w:p w14:paraId="3FA462C8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t>11:00 – 11:45</w:t>
      </w:r>
      <w:r w:rsidRPr="0091728F">
        <w:rPr>
          <w:rFonts w:ascii="Porsche Next TT" w:hAnsi="Porsche Next TT" w:cs="Porsche Next TT"/>
          <w:b/>
          <w:bCs/>
          <w:lang w:val="en-GB"/>
        </w:rPr>
        <w:tab/>
        <w:t xml:space="preserve">Private Testing Sport Division </w:t>
      </w:r>
    </w:p>
    <w:p w14:paraId="206E793C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>11:45 – 12:30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  <w:t>Private Testing Club Division</w:t>
      </w:r>
    </w:p>
    <w:p w14:paraId="492DBFD3" w14:textId="0662AF4A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2:00 – 1</w:t>
      </w:r>
      <w:r w:rsidR="0091728F">
        <w:rPr>
          <w:rFonts w:ascii="Porsche Next TT" w:hAnsi="Porsche Next TT" w:cs="Porsche Next TT"/>
          <w:lang w:val="en-GB"/>
        </w:rPr>
        <w:t>4</w:t>
      </w:r>
      <w:r w:rsidRPr="0091728F">
        <w:rPr>
          <w:rFonts w:ascii="Porsche Next TT" w:hAnsi="Porsche Next TT" w:cs="Porsche Next TT"/>
          <w:lang w:val="en-GB"/>
        </w:rPr>
        <w:t>:00</w:t>
      </w:r>
      <w:r w:rsidRPr="0091728F">
        <w:rPr>
          <w:rFonts w:ascii="Porsche Next TT" w:hAnsi="Porsche Next TT" w:cs="Porsche Next TT"/>
          <w:lang w:val="en-GB"/>
        </w:rPr>
        <w:tab/>
        <w:t>Lunch</w:t>
      </w:r>
      <w:r w:rsidR="0091728F">
        <w:rPr>
          <w:rFonts w:ascii="Porsche Next TT" w:hAnsi="Porsche Next TT" w:cs="Porsche Next TT"/>
          <w:lang w:val="en-GB"/>
        </w:rPr>
        <w:tab/>
      </w:r>
      <w:r w:rsid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4E72D48D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t>13:30 – 14:30</w:t>
      </w:r>
      <w:r w:rsidRPr="0091728F">
        <w:rPr>
          <w:rFonts w:ascii="Porsche Next TT" w:hAnsi="Porsche Next TT" w:cs="Porsche Next TT"/>
          <w:b/>
          <w:bCs/>
          <w:lang w:val="en-GB"/>
        </w:rPr>
        <w:tab/>
        <w:t>Private Testing Sport Division</w:t>
      </w:r>
    </w:p>
    <w:p w14:paraId="26510043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>14:30 – 15:30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  <w:t>Private Testing Club Division</w:t>
      </w:r>
    </w:p>
    <w:p w14:paraId="0C83D86B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t>15:30 – 16:30</w:t>
      </w:r>
      <w:r w:rsidRPr="0091728F">
        <w:rPr>
          <w:rFonts w:ascii="Porsche Next TT" w:hAnsi="Porsche Next TT" w:cs="Porsche Next TT"/>
          <w:b/>
          <w:bCs/>
          <w:lang w:val="en-GB"/>
        </w:rPr>
        <w:tab/>
        <w:t>Private Testing Sport Division</w:t>
      </w:r>
    </w:p>
    <w:p w14:paraId="39123EB0" w14:textId="77777777" w:rsidR="000D2794" w:rsidRPr="0091728F" w:rsidRDefault="000D279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>16:30 – 17:30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  <w:t>Private Testing Club Division</w:t>
      </w:r>
    </w:p>
    <w:p w14:paraId="55D10759" w14:textId="0B0F9C70" w:rsidR="008A797D" w:rsidRPr="0091728F" w:rsidRDefault="008A797D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t xml:space="preserve">16:45 </w:t>
      </w:r>
      <w:r w:rsidR="006B7CDC" w:rsidRPr="0091728F">
        <w:rPr>
          <w:rFonts w:ascii="Porsche Next TT" w:hAnsi="Porsche Next TT" w:cs="Porsche Next TT"/>
          <w:b/>
          <w:bCs/>
          <w:lang w:val="en-GB"/>
        </w:rPr>
        <w:t>–</w:t>
      </w:r>
      <w:r w:rsidRPr="0091728F">
        <w:rPr>
          <w:rFonts w:ascii="Porsche Next TT" w:hAnsi="Porsche Next TT" w:cs="Porsche Next TT"/>
          <w:b/>
          <w:bCs/>
          <w:lang w:val="en-GB"/>
        </w:rPr>
        <w:t xml:space="preserve"> </w:t>
      </w:r>
      <w:r w:rsidR="006B7CDC" w:rsidRPr="0091728F">
        <w:rPr>
          <w:rFonts w:ascii="Porsche Next TT" w:hAnsi="Porsche Next TT" w:cs="Porsche Next TT"/>
          <w:b/>
          <w:bCs/>
          <w:lang w:val="en-GB"/>
        </w:rPr>
        <w:t xml:space="preserve">17:15 </w:t>
      </w:r>
      <w:r w:rsidR="006B7CDC" w:rsidRPr="0091728F">
        <w:rPr>
          <w:rFonts w:ascii="Porsche Next TT" w:hAnsi="Porsche Next TT" w:cs="Porsche Next TT"/>
          <w:b/>
          <w:bCs/>
          <w:lang w:val="en-GB"/>
        </w:rPr>
        <w:tab/>
        <w:t>Driver’s Briefing Sport Division</w:t>
      </w:r>
      <w:r w:rsidR="00D71874" w:rsidRPr="0091728F">
        <w:rPr>
          <w:rFonts w:ascii="Porsche Next TT" w:hAnsi="Porsche Next TT" w:cs="Porsche Next TT"/>
          <w:b/>
          <w:bCs/>
          <w:lang w:val="en-GB"/>
        </w:rPr>
        <w:tab/>
      </w:r>
      <w:r w:rsidR="00D71874" w:rsidRPr="0091728F">
        <w:rPr>
          <w:rFonts w:ascii="Porsche Next TT" w:hAnsi="Porsche Next TT" w:cs="Porsche Next TT"/>
          <w:b/>
          <w:bCs/>
          <w:lang w:val="en-GB"/>
        </w:rPr>
        <w:tab/>
      </w:r>
      <w:r w:rsidR="00D71874" w:rsidRPr="0091728F">
        <w:rPr>
          <w:rFonts w:ascii="Porsche Next TT" w:hAnsi="Porsche Next TT" w:cs="Porsche Next TT"/>
          <w:b/>
          <w:bCs/>
          <w:lang w:val="en-GB"/>
        </w:rPr>
        <w:tab/>
      </w:r>
      <w:r w:rsidR="00D71874" w:rsidRPr="0091728F">
        <w:rPr>
          <w:rFonts w:ascii="Porsche Next TT" w:hAnsi="Porsche Next TT" w:cs="Porsche Next TT"/>
          <w:lang w:val="en-GB"/>
        </w:rPr>
        <w:t>Briefing Room</w:t>
      </w:r>
    </w:p>
    <w:p w14:paraId="6D74900F" w14:textId="1993378A" w:rsidR="00A63104" w:rsidRPr="0091728F" w:rsidRDefault="00A6310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color w:val="C00000"/>
          <w:lang w:val="en-GB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>17:45 – 18:15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  <w:t>Driver’s Briefing Club Division</w:t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</w:r>
      <w:r w:rsidRPr="0091728F">
        <w:rPr>
          <w:rFonts w:ascii="Porsche Next TT" w:hAnsi="Porsche Next TT" w:cs="Porsche Next TT"/>
          <w:b/>
          <w:bCs/>
          <w:color w:val="C00000"/>
          <w:lang w:val="en-GB"/>
        </w:rPr>
        <w:tab/>
      </w:r>
      <w:r w:rsidRPr="0091728F">
        <w:rPr>
          <w:rFonts w:ascii="Porsche Next TT" w:hAnsi="Porsche Next TT" w:cs="Porsche Next TT"/>
          <w:lang w:val="en-GB"/>
        </w:rPr>
        <w:t>Briefing Room</w:t>
      </w:r>
    </w:p>
    <w:p w14:paraId="29559729" w14:textId="3FC6709D" w:rsidR="006A6953" w:rsidRPr="0091728F" w:rsidRDefault="004E241D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18:00 – 18:30</w:t>
      </w:r>
      <w:r w:rsidRPr="0091728F">
        <w:rPr>
          <w:rFonts w:ascii="Porsche Next TT" w:hAnsi="Porsche Next TT" w:cs="Porsche Next TT"/>
          <w:lang w:val="en-GB"/>
        </w:rPr>
        <w:tab/>
        <w:t xml:space="preserve">Driver </w:t>
      </w:r>
      <w:r w:rsidR="00A63104" w:rsidRPr="0091728F">
        <w:rPr>
          <w:rFonts w:ascii="Porsche Next TT" w:hAnsi="Porsche Next TT" w:cs="Porsche Next TT"/>
          <w:lang w:val="en-GB"/>
        </w:rPr>
        <w:t>Drinks</w:t>
      </w:r>
    </w:p>
    <w:p w14:paraId="0BFBBA29" w14:textId="7CEF8AB2" w:rsidR="000D2794" w:rsidRPr="0091728F" w:rsidRDefault="00A63104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 xml:space="preserve">18:30 – </w:t>
      </w:r>
      <w:r w:rsidR="0091728F">
        <w:rPr>
          <w:rFonts w:ascii="Porsche Next TT" w:hAnsi="Porsche Next TT" w:cs="Porsche Next TT"/>
          <w:lang w:val="en-GB"/>
        </w:rPr>
        <w:t>20:</w:t>
      </w:r>
      <w:r w:rsidR="002072CC" w:rsidRPr="0091728F">
        <w:rPr>
          <w:rFonts w:ascii="Porsche Next TT" w:hAnsi="Porsche Next TT" w:cs="Porsche Next TT"/>
          <w:lang w:val="en-GB"/>
        </w:rPr>
        <w:t>30</w:t>
      </w:r>
      <w:r w:rsidR="000D2794" w:rsidRPr="0091728F">
        <w:rPr>
          <w:rFonts w:ascii="Porsche Next TT" w:hAnsi="Porsche Next TT" w:cs="Porsche Next TT"/>
          <w:lang w:val="en-GB"/>
        </w:rPr>
        <w:tab/>
        <w:t>Dinner</w:t>
      </w:r>
      <w:r w:rsidR="0091728F">
        <w:rPr>
          <w:rFonts w:ascii="Porsche Next TT" w:hAnsi="Porsche Next TT" w:cs="Porsche Next TT"/>
          <w:lang w:val="en-GB"/>
        </w:rPr>
        <w:tab/>
      </w:r>
      <w:r w:rsidR="0091728F">
        <w:rPr>
          <w:rFonts w:ascii="Porsche Next TT" w:hAnsi="Porsche Next TT" w:cs="Porsche Next TT"/>
          <w:lang w:val="en-GB"/>
        </w:rPr>
        <w:tab/>
      </w:r>
      <w:r w:rsidR="000D2794" w:rsidRPr="0091728F">
        <w:rPr>
          <w:rFonts w:ascii="Porsche Next TT" w:hAnsi="Porsche Next TT" w:cs="Porsche Next TT"/>
          <w:lang w:val="en-GB"/>
        </w:rPr>
        <w:tab/>
      </w:r>
      <w:r w:rsidR="000D2794" w:rsidRPr="0091728F">
        <w:rPr>
          <w:rFonts w:ascii="Porsche Next TT" w:hAnsi="Porsche Next TT" w:cs="Porsche Next TT"/>
          <w:lang w:val="en-GB"/>
        </w:rPr>
        <w:tab/>
      </w:r>
      <w:r w:rsidR="000D2794" w:rsidRPr="0091728F">
        <w:rPr>
          <w:rFonts w:ascii="Porsche Next TT" w:hAnsi="Porsche Next TT" w:cs="Porsche Next TT"/>
          <w:lang w:val="en-GB"/>
        </w:rPr>
        <w:tab/>
      </w:r>
      <w:r w:rsidR="000D2794" w:rsidRPr="0091728F">
        <w:rPr>
          <w:rFonts w:ascii="Porsche Next TT" w:hAnsi="Porsche Next TT" w:cs="Porsche Next TT"/>
          <w:lang w:val="en-GB"/>
        </w:rPr>
        <w:tab/>
        <w:t>Porsche Hospitality</w:t>
      </w:r>
    </w:p>
    <w:p w14:paraId="6C05D091" w14:textId="55EFDA8C" w:rsidR="00215052" w:rsidRPr="0091728F" w:rsidRDefault="002072CC" w:rsidP="000D2794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t>21:00 – 22:00</w:t>
      </w:r>
      <w:r w:rsidR="00215052" w:rsidRPr="0091728F">
        <w:rPr>
          <w:rFonts w:ascii="Porsche Next TT" w:hAnsi="Porsche Next TT" w:cs="Porsche Next TT"/>
          <w:lang w:val="en-GB"/>
        </w:rPr>
        <w:tab/>
      </w:r>
      <w:r w:rsidR="00A74511" w:rsidRPr="0091728F">
        <w:rPr>
          <w:rFonts w:ascii="Porsche Next TT" w:hAnsi="Porsche Next TT" w:cs="Porsche Next TT"/>
          <w:lang w:val="en-GB"/>
        </w:rPr>
        <w:t>Porsche Run Club</w:t>
      </w:r>
      <w:r w:rsidR="00C76430" w:rsidRPr="0091728F">
        <w:rPr>
          <w:rFonts w:ascii="Porsche Next TT" w:hAnsi="Porsche Next TT" w:cs="Porsche Next TT"/>
          <w:lang w:val="en-GB"/>
        </w:rPr>
        <w:t xml:space="preserve"> – Night</w:t>
      </w:r>
      <w:r w:rsidR="003E79CF" w:rsidRPr="0091728F">
        <w:rPr>
          <w:rFonts w:ascii="Porsche Next TT" w:hAnsi="Porsche Next TT" w:cs="Porsche Next TT"/>
          <w:lang w:val="en-GB"/>
        </w:rPr>
        <w:t xml:space="preserve"> Practice </w:t>
      </w:r>
    </w:p>
    <w:p w14:paraId="23BE15CB" w14:textId="77777777" w:rsidR="007A5F39" w:rsidRPr="0091728F" w:rsidRDefault="007A5F39" w:rsidP="00FD0A8F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GB"/>
        </w:rPr>
      </w:pPr>
    </w:p>
    <w:p w14:paraId="12612D23" w14:textId="714E6210" w:rsidR="003624EC" w:rsidRPr="0091728F" w:rsidRDefault="000F3190" w:rsidP="00A858B1">
      <w:pPr>
        <w:rPr>
          <w:rFonts w:ascii="Porsche Next TT" w:hAnsi="Porsche Next TT" w:cs="Porsche Next TT"/>
          <w:lang w:val="en-GB"/>
        </w:rPr>
      </w:pPr>
      <w:r w:rsidRPr="0091728F">
        <w:rPr>
          <w:rFonts w:ascii="Porsche Next TT" w:hAnsi="Porsche Next TT" w:cs="Porsche Next TT"/>
          <w:lang w:val="en-GB"/>
        </w:rPr>
        <w:br w:type="page"/>
      </w:r>
    </w:p>
    <w:p w14:paraId="74EA6308" w14:textId="3326461B" w:rsidR="00F70283" w:rsidRPr="0091728F" w:rsidRDefault="00C055DD" w:rsidP="00E569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b/>
          <w:bCs/>
          <w:lang w:val="en-GB"/>
        </w:rPr>
      </w:pPr>
      <w:r w:rsidRPr="0091728F">
        <w:rPr>
          <w:rFonts w:ascii="Porsche Next TT" w:hAnsi="Porsche Next TT" w:cs="Porsche Next TT"/>
          <w:b/>
          <w:bCs/>
          <w:lang w:val="en-GB"/>
        </w:rPr>
        <w:lastRenderedPageBreak/>
        <w:t>S</w:t>
      </w:r>
      <w:r w:rsidR="00D824FE" w:rsidRPr="0091728F">
        <w:rPr>
          <w:rFonts w:ascii="Porsche Next TT" w:hAnsi="Porsche Next TT" w:cs="Porsche Next TT"/>
          <w:b/>
          <w:bCs/>
          <w:lang w:val="en-GB"/>
        </w:rPr>
        <w:t>aturday</w:t>
      </w:r>
      <w:r w:rsidRPr="0091728F">
        <w:rPr>
          <w:rFonts w:ascii="Porsche Next TT" w:hAnsi="Porsche Next TT" w:cs="Porsche Next TT"/>
          <w:b/>
          <w:bCs/>
          <w:lang w:val="en-GB"/>
        </w:rPr>
        <w:tab/>
      </w:r>
      <w:r w:rsidR="00B40BC3" w:rsidRPr="0091728F">
        <w:rPr>
          <w:rFonts w:ascii="Porsche Next TT" w:hAnsi="Porsche Next TT" w:cs="Porsche Next TT"/>
          <w:b/>
          <w:bCs/>
          <w:lang w:val="en-GB"/>
        </w:rPr>
        <w:t>03/02</w:t>
      </w:r>
      <w:r w:rsidR="00543A19" w:rsidRPr="0091728F">
        <w:rPr>
          <w:rFonts w:ascii="Porsche Next TT" w:hAnsi="Porsche Next TT" w:cs="Porsche Next TT"/>
          <w:b/>
          <w:bCs/>
          <w:lang w:val="en-GB"/>
        </w:rPr>
        <w:t>/2023</w:t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  <w:r w:rsidR="000862E7" w:rsidRPr="0091728F">
        <w:rPr>
          <w:lang w:val="en-GB"/>
        </w:rPr>
        <w:tab/>
      </w:r>
    </w:p>
    <w:p w14:paraId="0A788FCA" w14:textId="77777777" w:rsidR="00AD27CD" w:rsidRPr="0091728F" w:rsidRDefault="00AD27CD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08:00 – 10:00</w:t>
      </w:r>
      <w:r w:rsidRPr="0091728F">
        <w:rPr>
          <w:rFonts w:ascii="Porsche Next TT" w:hAnsi="Porsche Next TT" w:cs="Porsche Next TT"/>
          <w:lang w:val="en-US"/>
        </w:rPr>
        <w:tab/>
        <w:t>Breakfast</w:t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  <w:t>Porsche Hospitality</w:t>
      </w:r>
    </w:p>
    <w:p w14:paraId="4E30F1A1" w14:textId="09D4B49F" w:rsidR="00AD27CD" w:rsidRPr="0091728F" w:rsidRDefault="00AD27CD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US"/>
        </w:rPr>
      </w:pPr>
      <w:r w:rsidRPr="0091728F">
        <w:rPr>
          <w:rFonts w:ascii="Porsche Next TT" w:hAnsi="Porsche Next TT" w:cs="Porsche Next TT"/>
          <w:b/>
          <w:bCs/>
          <w:lang w:val="en-US"/>
        </w:rPr>
        <w:t>09:</w:t>
      </w:r>
      <w:r w:rsidR="00A5465B" w:rsidRPr="0091728F">
        <w:rPr>
          <w:rFonts w:ascii="Porsche Next TT" w:hAnsi="Porsche Next TT" w:cs="Porsche Next TT"/>
          <w:b/>
          <w:bCs/>
          <w:lang w:val="en-US"/>
        </w:rPr>
        <w:t xml:space="preserve">30 </w:t>
      </w:r>
      <w:r w:rsidR="008E2570" w:rsidRPr="0091728F">
        <w:rPr>
          <w:rFonts w:ascii="Porsche Next TT" w:hAnsi="Porsche Next TT" w:cs="Porsche Next TT"/>
          <w:b/>
          <w:bCs/>
          <w:lang w:val="en-US"/>
        </w:rPr>
        <w:t>–</w:t>
      </w:r>
      <w:r w:rsidR="00A5465B" w:rsidRPr="0091728F">
        <w:rPr>
          <w:rFonts w:ascii="Porsche Next TT" w:hAnsi="Porsche Next TT" w:cs="Porsche Next TT"/>
          <w:b/>
          <w:bCs/>
          <w:lang w:val="en-US"/>
        </w:rPr>
        <w:t xml:space="preserve"> </w:t>
      </w:r>
      <w:r w:rsidR="008E2570" w:rsidRPr="0091728F">
        <w:rPr>
          <w:rFonts w:ascii="Porsche Next TT" w:hAnsi="Porsche Next TT" w:cs="Porsche Next TT"/>
          <w:b/>
          <w:bCs/>
          <w:lang w:val="en-US"/>
        </w:rPr>
        <w:t>10:15</w:t>
      </w:r>
      <w:r w:rsidRPr="0091728F">
        <w:rPr>
          <w:rFonts w:ascii="Porsche Next TT" w:hAnsi="Porsche Next TT" w:cs="Porsche Next TT"/>
          <w:b/>
          <w:bCs/>
          <w:lang w:val="en-US"/>
        </w:rPr>
        <w:tab/>
        <w:t>Free Practice Sport Division</w:t>
      </w:r>
    </w:p>
    <w:p w14:paraId="46B27EA3" w14:textId="64E7FAFC" w:rsidR="00AD27CD" w:rsidRPr="0091728F" w:rsidRDefault="008E2570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US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>10:20 – 11:05</w:t>
      </w:r>
      <w:r w:rsidR="00AD27CD" w:rsidRPr="0091728F">
        <w:rPr>
          <w:rFonts w:ascii="Porsche Next TT" w:hAnsi="Porsche Next TT" w:cs="Porsche Next TT"/>
          <w:b/>
          <w:bCs/>
          <w:color w:val="C00000"/>
          <w:lang w:val="en-US"/>
        </w:rPr>
        <w:tab/>
        <w:t>Free Practice Club Division</w:t>
      </w:r>
    </w:p>
    <w:p w14:paraId="48B10230" w14:textId="40C0E94E" w:rsidR="00AD27CD" w:rsidRPr="0091728F" w:rsidRDefault="008E2570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US"/>
        </w:rPr>
      </w:pPr>
      <w:r w:rsidRPr="0091728F">
        <w:rPr>
          <w:rFonts w:ascii="Porsche Next TT" w:hAnsi="Porsche Next TT" w:cs="Porsche Next TT"/>
          <w:b/>
          <w:bCs/>
          <w:lang w:val="en-US"/>
        </w:rPr>
        <w:t>11:10 – 11:45</w:t>
      </w:r>
      <w:r w:rsidR="00AD27CD" w:rsidRPr="0091728F">
        <w:rPr>
          <w:rFonts w:ascii="Porsche Next TT" w:hAnsi="Porsche Next TT" w:cs="Porsche Next TT"/>
          <w:b/>
          <w:bCs/>
          <w:lang w:val="en-US"/>
        </w:rPr>
        <w:t xml:space="preserve"> </w:t>
      </w:r>
      <w:r w:rsidR="00AD27CD" w:rsidRPr="0091728F">
        <w:rPr>
          <w:rFonts w:ascii="Porsche Next TT" w:hAnsi="Porsche Next TT" w:cs="Porsche Next TT"/>
          <w:b/>
          <w:bCs/>
          <w:lang w:val="en-US"/>
        </w:rPr>
        <w:tab/>
        <w:t>Qualifying Sport Division</w:t>
      </w:r>
    </w:p>
    <w:p w14:paraId="49ADD682" w14:textId="675F5767" w:rsidR="00AD27CD" w:rsidRPr="0091728F" w:rsidRDefault="007C57F8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US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>11:50 – 12:25</w:t>
      </w:r>
      <w:r w:rsidR="00AD27CD" w:rsidRPr="0091728F">
        <w:rPr>
          <w:rFonts w:ascii="Porsche Next TT" w:hAnsi="Porsche Next TT" w:cs="Porsche Next TT"/>
          <w:b/>
          <w:bCs/>
          <w:color w:val="C00000"/>
          <w:lang w:val="en-US"/>
        </w:rPr>
        <w:tab/>
        <w:t>Qualifying Club Division</w:t>
      </w:r>
    </w:p>
    <w:p w14:paraId="2025FF7A" w14:textId="430D9925" w:rsidR="00AD27CD" w:rsidRPr="0091728F" w:rsidRDefault="00AD27CD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2:</w:t>
      </w:r>
      <w:r w:rsidR="00880797">
        <w:rPr>
          <w:rFonts w:ascii="Porsche Next TT" w:hAnsi="Porsche Next TT" w:cs="Porsche Next TT"/>
          <w:lang w:val="en-US"/>
        </w:rPr>
        <w:t>0</w:t>
      </w:r>
      <w:r w:rsidRPr="0091728F">
        <w:rPr>
          <w:rFonts w:ascii="Porsche Next TT" w:hAnsi="Porsche Next TT" w:cs="Porsche Next TT"/>
          <w:lang w:val="en-US"/>
        </w:rPr>
        <w:t>0 – 1</w:t>
      </w:r>
      <w:r w:rsidR="00880797">
        <w:rPr>
          <w:rFonts w:ascii="Porsche Next TT" w:hAnsi="Porsche Next TT" w:cs="Porsche Next TT"/>
          <w:lang w:val="en-US"/>
        </w:rPr>
        <w:t>4:0</w:t>
      </w:r>
      <w:r w:rsidRPr="0091728F">
        <w:rPr>
          <w:rFonts w:ascii="Porsche Next TT" w:hAnsi="Porsche Next TT" w:cs="Porsche Next TT"/>
          <w:lang w:val="en-US"/>
        </w:rPr>
        <w:t>0</w:t>
      </w:r>
      <w:r w:rsidRPr="0091728F">
        <w:rPr>
          <w:rFonts w:ascii="Porsche Next TT" w:hAnsi="Porsche Next TT" w:cs="Porsche Next TT"/>
          <w:lang w:val="en-US"/>
        </w:rPr>
        <w:tab/>
        <w:t>Lunch</w:t>
      </w:r>
      <w:r w:rsidR="00880797">
        <w:rPr>
          <w:rFonts w:ascii="Porsche Next TT" w:hAnsi="Porsche Next TT" w:cs="Porsche Next TT"/>
          <w:lang w:val="en-US"/>
        </w:rPr>
        <w:tab/>
      </w:r>
      <w:r w:rsidR="00880797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  <w:t>Porsche Hospitality</w:t>
      </w:r>
    </w:p>
    <w:p w14:paraId="6CC69C9F" w14:textId="5BCFF828" w:rsidR="00AD27CD" w:rsidRPr="0091728F" w:rsidRDefault="00471A40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3:1</w:t>
      </w:r>
      <w:r w:rsidR="00B06151" w:rsidRPr="0091728F">
        <w:rPr>
          <w:rFonts w:ascii="Porsche Next TT" w:hAnsi="Porsche Next TT" w:cs="Porsche Next TT"/>
          <w:lang w:val="en-US"/>
        </w:rPr>
        <w:t>5</w:t>
      </w:r>
      <w:r w:rsidRPr="0091728F">
        <w:rPr>
          <w:rFonts w:ascii="Porsche Next TT" w:hAnsi="Porsche Next TT" w:cs="Porsche Next TT"/>
          <w:lang w:val="en-US"/>
        </w:rPr>
        <w:t xml:space="preserve"> – 13:30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003ACB" w:rsidRPr="0091728F">
        <w:rPr>
          <w:rFonts w:ascii="Porsche Next TT" w:hAnsi="Porsche Next TT" w:cs="Porsche Next TT"/>
          <w:lang w:val="en-US"/>
        </w:rPr>
        <w:t>Grid</w:t>
      </w:r>
      <w:r w:rsidR="00AD27CD" w:rsidRPr="0091728F">
        <w:rPr>
          <w:rFonts w:ascii="Porsche Next TT" w:hAnsi="Porsche Next TT" w:cs="Porsche Next TT"/>
          <w:lang w:val="en-US"/>
        </w:rPr>
        <w:t xml:space="preserve"> procedure Race 1 Sport Division</w:t>
      </w:r>
    </w:p>
    <w:p w14:paraId="1A736D89" w14:textId="5EFE8103" w:rsidR="00AD27CD" w:rsidRPr="0091728F" w:rsidRDefault="00F066B0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US"/>
        </w:rPr>
      </w:pPr>
      <w:r w:rsidRPr="0091728F">
        <w:rPr>
          <w:rFonts w:ascii="Porsche Next TT" w:hAnsi="Porsche Next TT" w:cs="Porsche Next TT"/>
          <w:b/>
          <w:bCs/>
          <w:lang w:val="en-US"/>
        </w:rPr>
        <w:t>13:30 – 14:05</w:t>
      </w:r>
      <w:r w:rsidR="00AD27CD" w:rsidRPr="0091728F">
        <w:rPr>
          <w:rFonts w:ascii="Porsche Next TT" w:hAnsi="Porsche Next TT" w:cs="Porsche Next TT"/>
          <w:b/>
          <w:bCs/>
          <w:lang w:val="en-US"/>
        </w:rPr>
        <w:tab/>
        <w:t>Race 1 Sport Division</w:t>
      </w:r>
    </w:p>
    <w:p w14:paraId="593DD84A" w14:textId="1D404228" w:rsidR="00AD27CD" w:rsidRPr="0091728F" w:rsidRDefault="00A01491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4:10</w:t>
      </w:r>
      <w:r w:rsidR="00F066B0" w:rsidRPr="0091728F">
        <w:rPr>
          <w:rFonts w:ascii="Porsche Next TT" w:hAnsi="Porsche Next TT" w:cs="Porsche Next TT"/>
          <w:lang w:val="en-US"/>
        </w:rPr>
        <w:tab/>
      </w:r>
      <w:r w:rsidR="00AD27CD" w:rsidRPr="0091728F">
        <w:rPr>
          <w:rFonts w:ascii="Porsche Next TT" w:hAnsi="Porsche Next TT" w:cs="Porsche Next TT"/>
          <w:lang w:val="en-US"/>
        </w:rPr>
        <w:tab/>
        <w:t>Podium Race 1 Sport Division</w:t>
      </w:r>
    </w:p>
    <w:p w14:paraId="349F7F93" w14:textId="5DFF1DE6" w:rsidR="00AD27CD" w:rsidRPr="0091728F" w:rsidRDefault="005D5D0A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4:</w:t>
      </w:r>
      <w:r w:rsidR="004F20C1" w:rsidRPr="0091728F">
        <w:rPr>
          <w:rFonts w:ascii="Porsche Next TT" w:hAnsi="Porsche Next TT" w:cs="Porsche Next TT"/>
          <w:lang w:val="en-US"/>
        </w:rPr>
        <w:t>20</w:t>
      </w:r>
      <w:r w:rsidRPr="0091728F">
        <w:rPr>
          <w:rFonts w:ascii="Porsche Next TT" w:hAnsi="Porsche Next TT" w:cs="Porsche Next TT"/>
          <w:lang w:val="en-US"/>
        </w:rPr>
        <w:t xml:space="preserve"> – 14:</w:t>
      </w:r>
      <w:r w:rsidR="00933380" w:rsidRPr="0091728F">
        <w:rPr>
          <w:rFonts w:ascii="Porsche Next TT" w:hAnsi="Porsche Next TT" w:cs="Porsche Next TT"/>
          <w:lang w:val="en-US"/>
        </w:rPr>
        <w:t>35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003ACB" w:rsidRPr="0091728F">
        <w:rPr>
          <w:rFonts w:ascii="Porsche Next TT" w:hAnsi="Porsche Next TT" w:cs="Porsche Next TT"/>
          <w:lang w:val="en-US"/>
        </w:rPr>
        <w:t>Grid</w:t>
      </w:r>
      <w:r w:rsidR="00AD27CD" w:rsidRPr="0091728F">
        <w:rPr>
          <w:rFonts w:ascii="Porsche Next TT" w:hAnsi="Porsche Next TT" w:cs="Porsche Next TT"/>
          <w:lang w:val="en-US"/>
        </w:rPr>
        <w:t xml:space="preserve"> procedure Race 1 Club Division</w:t>
      </w:r>
    </w:p>
    <w:p w14:paraId="65EE0B6F" w14:textId="45E3F292" w:rsidR="00AD27CD" w:rsidRPr="0091728F" w:rsidRDefault="008A090C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US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>14:</w:t>
      </w:r>
      <w:r w:rsidR="00933380" w:rsidRPr="0091728F">
        <w:rPr>
          <w:rFonts w:ascii="Porsche Next TT" w:hAnsi="Porsche Next TT" w:cs="Porsche Next TT"/>
          <w:b/>
          <w:bCs/>
          <w:color w:val="C00000"/>
          <w:lang w:val="en-US"/>
        </w:rPr>
        <w:t>35</w:t>
      </w: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 xml:space="preserve"> – 15</w:t>
      </w:r>
      <w:r w:rsidR="00BB75CC" w:rsidRPr="0091728F">
        <w:rPr>
          <w:rFonts w:ascii="Porsche Next TT" w:hAnsi="Porsche Next TT" w:cs="Porsche Next TT"/>
          <w:b/>
          <w:bCs/>
          <w:color w:val="C00000"/>
          <w:lang w:val="en-US"/>
        </w:rPr>
        <w:t>:1</w:t>
      </w:r>
      <w:r w:rsidR="00933380" w:rsidRPr="0091728F">
        <w:rPr>
          <w:rFonts w:ascii="Porsche Next TT" w:hAnsi="Porsche Next TT" w:cs="Porsche Next TT"/>
          <w:b/>
          <w:bCs/>
          <w:color w:val="C00000"/>
          <w:lang w:val="en-US"/>
        </w:rPr>
        <w:t>0</w:t>
      </w:r>
      <w:r w:rsidR="00AD27CD" w:rsidRPr="0091728F">
        <w:rPr>
          <w:rFonts w:ascii="Porsche Next TT" w:hAnsi="Porsche Next TT" w:cs="Porsche Next TT"/>
          <w:b/>
          <w:bCs/>
          <w:color w:val="C00000"/>
          <w:lang w:val="en-US"/>
        </w:rPr>
        <w:tab/>
        <w:t>Race 1 Club Division</w:t>
      </w:r>
    </w:p>
    <w:p w14:paraId="783983C7" w14:textId="558D881F" w:rsidR="00AD27CD" w:rsidRPr="0091728F" w:rsidRDefault="00BB75CC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5:</w:t>
      </w:r>
      <w:r w:rsidR="00933380" w:rsidRPr="0091728F">
        <w:rPr>
          <w:rFonts w:ascii="Porsche Next TT" w:hAnsi="Porsche Next TT" w:cs="Porsche Next TT"/>
          <w:lang w:val="en-US"/>
        </w:rPr>
        <w:t>15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AD27CD" w:rsidRPr="0091728F">
        <w:rPr>
          <w:rFonts w:ascii="Porsche Next TT" w:hAnsi="Porsche Next TT" w:cs="Porsche Next TT"/>
          <w:lang w:val="en-US"/>
        </w:rPr>
        <w:tab/>
        <w:t>Podium Race 1 Club Division</w:t>
      </w:r>
    </w:p>
    <w:p w14:paraId="51815D0E" w14:textId="0678C814" w:rsidR="00AD27CD" w:rsidRPr="0091728F" w:rsidRDefault="000C670B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5:</w:t>
      </w:r>
      <w:r w:rsidR="00D42535" w:rsidRPr="0091728F">
        <w:rPr>
          <w:rFonts w:ascii="Porsche Next TT" w:hAnsi="Porsche Next TT" w:cs="Porsche Next TT"/>
          <w:lang w:val="en-US"/>
        </w:rPr>
        <w:t>25</w:t>
      </w:r>
      <w:r w:rsidRPr="0091728F">
        <w:rPr>
          <w:rFonts w:ascii="Porsche Next TT" w:hAnsi="Porsche Next TT" w:cs="Porsche Next TT"/>
          <w:lang w:val="en-US"/>
        </w:rPr>
        <w:t xml:space="preserve"> – 15:</w:t>
      </w:r>
      <w:r w:rsidR="00D42535" w:rsidRPr="0091728F">
        <w:rPr>
          <w:rFonts w:ascii="Porsche Next TT" w:hAnsi="Porsche Next TT" w:cs="Porsche Next TT"/>
          <w:lang w:val="en-US"/>
        </w:rPr>
        <w:t>40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003ACB" w:rsidRPr="0091728F">
        <w:rPr>
          <w:rFonts w:ascii="Porsche Next TT" w:hAnsi="Porsche Next TT" w:cs="Porsche Next TT"/>
          <w:lang w:val="en-US"/>
        </w:rPr>
        <w:t>Grid</w:t>
      </w:r>
      <w:r w:rsidR="00AD27CD" w:rsidRPr="0091728F">
        <w:rPr>
          <w:rFonts w:ascii="Porsche Next TT" w:hAnsi="Porsche Next TT" w:cs="Porsche Next TT"/>
          <w:lang w:val="en-US"/>
        </w:rPr>
        <w:t xml:space="preserve"> procedure Race 2 Sport Division</w:t>
      </w:r>
    </w:p>
    <w:p w14:paraId="6ADBD459" w14:textId="0BCCE382" w:rsidR="00AD27CD" w:rsidRPr="0091728F" w:rsidRDefault="000C670B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lang w:val="en-US"/>
        </w:rPr>
      </w:pPr>
      <w:r w:rsidRPr="0091728F">
        <w:rPr>
          <w:rFonts w:ascii="Porsche Next TT" w:hAnsi="Porsche Next TT" w:cs="Porsche Next TT"/>
          <w:b/>
          <w:bCs/>
          <w:lang w:val="en-US"/>
        </w:rPr>
        <w:t>15:</w:t>
      </w:r>
      <w:r w:rsidR="00D42535" w:rsidRPr="0091728F">
        <w:rPr>
          <w:rFonts w:ascii="Porsche Next TT" w:hAnsi="Porsche Next TT" w:cs="Porsche Next TT"/>
          <w:b/>
          <w:bCs/>
          <w:lang w:val="en-US"/>
        </w:rPr>
        <w:t>40</w:t>
      </w:r>
      <w:r w:rsidRPr="0091728F">
        <w:rPr>
          <w:rFonts w:ascii="Porsche Next TT" w:hAnsi="Porsche Next TT" w:cs="Porsche Next TT"/>
          <w:b/>
          <w:bCs/>
          <w:lang w:val="en-US"/>
        </w:rPr>
        <w:t xml:space="preserve"> </w:t>
      </w:r>
      <w:r w:rsidR="006A2E58" w:rsidRPr="0091728F">
        <w:rPr>
          <w:rFonts w:ascii="Porsche Next TT" w:hAnsi="Porsche Next TT" w:cs="Porsche Next TT"/>
          <w:b/>
          <w:bCs/>
          <w:lang w:val="en-US"/>
        </w:rPr>
        <w:t>– 16:</w:t>
      </w:r>
      <w:r w:rsidR="00D42535" w:rsidRPr="0091728F">
        <w:rPr>
          <w:rFonts w:ascii="Porsche Next TT" w:hAnsi="Porsche Next TT" w:cs="Porsche Next TT"/>
          <w:b/>
          <w:bCs/>
          <w:lang w:val="en-US"/>
        </w:rPr>
        <w:t>15</w:t>
      </w:r>
      <w:r w:rsidR="00AD27CD" w:rsidRPr="0091728F">
        <w:rPr>
          <w:rFonts w:ascii="Porsche Next TT" w:hAnsi="Porsche Next TT" w:cs="Porsche Next TT"/>
          <w:b/>
          <w:bCs/>
          <w:lang w:val="en-US"/>
        </w:rPr>
        <w:tab/>
        <w:t>Race 2 Sport Division</w:t>
      </w:r>
    </w:p>
    <w:p w14:paraId="0E6E5A9D" w14:textId="4DD8A08F" w:rsidR="00AD27CD" w:rsidRPr="0091728F" w:rsidRDefault="000C670B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6:</w:t>
      </w:r>
      <w:r w:rsidR="00D42535" w:rsidRPr="0091728F">
        <w:rPr>
          <w:rFonts w:ascii="Porsche Next TT" w:hAnsi="Porsche Next TT" w:cs="Porsche Next TT"/>
          <w:lang w:val="en-US"/>
        </w:rPr>
        <w:t>20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AD27CD" w:rsidRPr="0091728F">
        <w:rPr>
          <w:rFonts w:ascii="Porsche Next TT" w:hAnsi="Porsche Next TT" w:cs="Porsche Next TT"/>
          <w:lang w:val="en-US"/>
        </w:rPr>
        <w:tab/>
        <w:t>Podium Race 2 Sport Division</w:t>
      </w:r>
    </w:p>
    <w:p w14:paraId="3A96EB50" w14:textId="08EB5A48" w:rsidR="00AD27CD" w:rsidRPr="0091728F" w:rsidRDefault="006A2E58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6:</w:t>
      </w:r>
      <w:r w:rsidR="00D42535" w:rsidRPr="0091728F">
        <w:rPr>
          <w:rFonts w:ascii="Porsche Next TT" w:hAnsi="Porsche Next TT" w:cs="Porsche Next TT"/>
          <w:lang w:val="en-US"/>
        </w:rPr>
        <w:t>30</w:t>
      </w:r>
      <w:r w:rsidRPr="0091728F">
        <w:rPr>
          <w:rFonts w:ascii="Porsche Next TT" w:hAnsi="Porsche Next TT" w:cs="Porsche Next TT"/>
          <w:lang w:val="en-US"/>
        </w:rPr>
        <w:t xml:space="preserve"> </w:t>
      </w:r>
      <w:r w:rsidR="00E56378" w:rsidRPr="0091728F">
        <w:rPr>
          <w:rFonts w:ascii="Porsche Next TT" w:hAnsi="Porsche Next TT" w:cs="Porsche Next TT"/>
          <w:lang w:val="en-US"/>
        </w:rPr>
        <w:t>–</w:t>
      </w:r>
      <w:r w:rsidRPr="0091728F">
        <w:rPr>
          <w:rFonts w:ascii="Porsche Next TT" w:hAnsi="Porsche Next TT" w:cs="Porsche Next TT"/>
          <w:lang w:val="en-US"/>
        </w:rPr>
        <w:t xml:space="preserve"> </w:t>
      </w:r>
      <w:r w:rsidR="00980945" w:rsidRPr="0091728F">
        <w:rPr>
          <w:rFonts w:ascii="Porsche Next TT" w:hAnsi="Porsche Next TT" w:cs="Porsche Next TT"/>
          <w:lang w:val="en-US"/>
        </w:rPr>
        <w:t>16:45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003ACB" w:rsidRPr="0091728F">
        <w:rPr>
          <w:rFonts w:ascii="Porsche Next TT" w:hAnsi="Porsche Next TT" w:cs="Porsche Next TT"/>
          <w:lang w:val="en-US"/>
        </w:rPr>
        <w:t>Grid</w:t>
      </w:r>
      <w:r w:rsidR="00AD27CD" w:rsidRPr="0091728F">
        <w:rPr>
          <w:rFonts w:ascii="Porsche Next TT" w:hAnsi="Porsche Next TT" w:cs="Porsche Next TT"/>
          <w:lang w:val="en-US"/>
        </w:rPr>
        <w:t xml:space="preserve"> procedure Race 2 Club Division</w:t>
      </w:r>
    </w:p>
    <w:p w14:paraId="4ACE3155" w14:textId="2A0E7C9F" w:rsidR="00AD27CD" w:rsidRPr="0091728F" w:rsidRDefault="006A2E58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b/>
          <w:bCs/>
          <w:color w:val="C00000"/>
          <w:lang w:val="en-US"/>
        </w:rPr>
      </w:pP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>16:</w:t>
      </w:r>
      <w:r w:rsidR="00980945" w:rsidRPr="0091728F">
        <w:rPr>
          <w:rFonts w:ascii="Porsche Next TT" w:hAnsi="Porsche Next TT" w:cs="Porsche Next TT"/>
          <w:b/>
          <w:bCs/>
          <w:color w:val="C00000"/>
          <w:lang w:val="en-US"/>
        </w:rPr>
        <w:t>45</w:t>
      </w:r>
      <w:r w:rsidR="00AD27CD" w:rsidRPr="0091728F">
        <w:rPr>
          <w:rFonts w:ascii="Porsche Next TT" w:hAnsi="Porsche Next TT" w:cs="Porsche Next TT"/>
          <w:b/>
          <w:bCs/>
          <w:color w:val="C00000"/>
          <w:lang w:val="en-US"/>
        </w:rPr>
        <w:t xml:space="preserve">– </w:t>
      </w:r>
      <w:r w:rsidRPr="0091728F">
        <w:rPr>
          <w:rFonts w:ascii="Porsche Next TT" w:hAnsi="Porsche Next TT" w:cs="Porsche Next TT"/>
          <w:b/>
          <w:bCs/>
          <w:color w:val="C00000"/>
          <w:lang w:val="en-US"/>
        </w:rPr>
        <w:t>17:</w:t>
      </w:r>
      <w:r w:rsidR="00980945" w:rsidRPr="0091728F">
        <w:rPr>
          <w:rFonts w:ascii="Porsche Next TT" w:hAnsi="Porsche Next TT" w:cs="Porsche Next TT"/>
          <w:b/>
          <w:bCs/>
          <w:color w:val="C00000"/>
          <w:lang w:val="en-US"/>
        </w:rPr>
        <w:t>20</w:t>
      </w:r>
      <w:r w:rsidR="00AD27CD" w:rsidRPr="0091728F">
        <w:rPr>
          <w:rFonts w:ascii="Porsche Next TT" w:hAnsi="Porsche Next TT" w:cs="Porsche Next TT"/>
          <w:b/>
          <w:bCs/>
          <w:color w:val="C00000"/>
          <w:lang w:val="en-US"/>
        </w:rPr>
        <w:tab/>
        <w:t>Race 2 Club Division</w:t>
      </w:r>
    </w:p>
    <w:p w14:paraId="6347587A" w14:textId="469B1B70" w:rsidR="00AD27CD" w:rsidRPr="0091728F" w:rsidRDefault="00980945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7:25</w:t>
      </w:r>
      <w:r w:rsidR="00AD27CD" w:rsidRPr="0091728F">
        <w:rPr>
          <w:rFonts w:ascii="Porsche Next TT" w:hAnsi="Porsche Next TT" w:cs="Porsche Next TT"/>
          <w:lang w:val="en-US"/>
        </w:rPr>
        <w:t xml:space="preserve"> </w:t>
      </w:r>
      <w:r w:rsidR="00AD27CD" w:rsidRPr="0091728F">
        <w:rPr>
          <w:rFonts w:ascii="Porsche Next TT" w:hAnsi="Porsche Next TT" w:cs="Porsche Next TT"/>
          <w:lang w:val="en-US"/>
        </w:rPr>
        <w:tab/>
      </w:r>
      <w:r w:rsidR="00AD27CD" w:rsidRPr="0091728F">
        <w:rPr>
          <w:rFonts w:ascii="Porsche Next TT" w:hAnsi="Porsche Next TT" w:cs="Porsche Next TT"/>
          <w:lang w:val="en-US"/>
        </w:rPr>
        <w:tab/>
        <w:t>Podium Race 2 Club Division</w:t>
      </w:r>
    </w:p>
    <w:p w14:paraId="22673838" w14:textId="3EA52642" w:rsidR="00D3196E" w:rsidRPr="00880797" w:rsidRDefault="00AD27CD" w:rsidP="00AD27CD">
      <w:pPr>
        <w:widowControl w:val="0"/>
        <w:autoSpaceDE w:val="0"/>
        <w:autoSpaceDN w:val="0"/>
        <w:adjustRightInd w:val="0"/>
        <w:spacing w:line="360" w:lineRule="auto"/>
        <w:rPr>
          <w:rFonts w:ascii="Porsche Next TT" w:hAnsi="Porsche Next TT" w:cs="Porsche Next TT"/>
          <w:lang w:val="en-US"/>
        </w:rPr>
      </w:pPr>
      <w:r w:rsidRPr="0091728F">
        <w:rPr>
          <w:rFonts w:ascii="Porsche Next TT" w:hAnsi="Porsche Next TT" w:cs="Porsche Next TT"/>
          <w:lang w:val="en-US"/>
        </w:rPr>
        <w:t>17:30 – 1</w:t>
      </w:r>
      <w:r w:rsidR="00880797">
        <w:rPr>
          <w:rFonts w:ascii="Porsche Next TT" w:hAnsi="Porsche Next TT" w:cs="Porsche Next TT"/>
          <w:lang w:val="en-US"/>
        </w:rPr>
        <w:t>9</w:t>
      </w:r>
      <w:r w:rsidRPr="0091728F">
        <w:rPr>
          <w:rFonts w:ascii="Porsche Next TT" w:hAnsi="Porsche Next TT" w:cs="Porsche Next TT"/>
          <w:lang w:val="en-US"/>
        </w:rPr>
        <w:t>:30</w:t>
      </w:r>
      <w:r w:rsidRPr="0091728F">
        <w:rPr>
          <w:rFonts w:ascii="Porsche Next TT" w:hAnsi="Porsche Next TT" w:cs="Porsche Next TT"/>
          <w:lang w:val="en-US"/>
        </w:rPr>
        <w:tab/>
        <w:t>Dinner Sport Division</w:t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</w:r>
      <w:r w:rsidRPr="0091728F">
        <w:rPr>
          <w:rFonts w:ascii="Porsche Next TT" w:hAnsi="Porsche Next TT" w:cs="Porsche Next TT"/>
          <w:lang w:val="en-US"/>
        </w:rPr>
        <w:tab/>
        <w:t>Porsche Hospitality</w:t>
      </w:r>
    </w:p>
    <w:sectPr w:rsidR="00D3196E" w:rsidRPr="00880797" w:rsidSect="00F46C31">
      <w:headerReference w:type="default" r:id="rId10"/>
      <w:footerReference w:type="default" r:id="rId11"/>
      <w:type w:val="continuous"/>
      <w:pgSz w:w="11906" w:h="16838"/>
      <w:pgMar w:top="2269" w:right="1133" w:bottom="900" w:left="1134" w:header="0" w:footer="5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29F9A" w14:textId="77777777" w:rsidR="00C31C02" w:rsidRDefault="00C31C02">
      <w:r>
        <w:separator/>
      </w:r>
    </w:p>
  </w:endnote>
  <w:endnote w:type="continuationSeparator" w:id="0">
    <w:p w14:paraId="42816442" w14:textId="77777777" w:rsidR="00C31C02" w:rsidRDefault="00C31C02">
      <w:r>
        <w:continuationSeparator/>
      </w:r>
    </w:p>
  </w:endnote>
  <w:endnote w:type="continuationNotice" w:id="1">
    <w:p w14:paraId="2A338FC4" w14:textId="77777777" w:rsidR="00C31C02" w:rsidRDefault="00C31C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rsche Next TT">
    <w:altName w:val="Porsche Next TT"/>
    <w:panose1 w:val="020B0604020202020204"/>
    <w:charset w:val="00"/>
    <w:family w:val="swiss"/>
    <w:pitch w:val="variable"/>
    <w:sig w:usb0="A10002FF" w:usb1="4000607B" w:usb2="00000008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rsche News Gothic">
    <w:altName w:val="Calibri"/>
    <w:panose1 w:val="020B0604020202020204"/>
    <w:charset w:val="00"/>
    <w:family w:val="auto"/>
    <w:pitch w:val="variable"/>
    <w:sig w:usb0="80000023" w:usb1="00000000" w:usb2="00000000" w:usb3="00000000" w:csb0="00000001" w:csb1="00000000"/>
  </w:font>
  <w:font w:name="Porsche Franklin Gothic Cond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 Gothic">
    <w:altName w:val="Calibri"/>
    <w:panose1 w:val="020B0604020202020204"/>
    <w:charset w:val="00"/>
    <w:family w:val="auto"/>
    <w:pitch w:val="variable"/>
    <w:sig w:usb0="8000002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FDE4D" w14:textId="37652DCA" w:rsidR="00E622B3" w:rsidRPr="00107C0E" w:rsidRDefault="008B1CB6" w:rsidP="00107C0E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F9A5D3F" wp14:editId="1695F4CB">
          <wp:simplePos x="0" y="0"/>
          <wp:positionH relativeFrom="column">
            <wp:posOffset>11148</wp:posOffset>
          </wp:positionH>
          <wp:positionV relativeFrom="paragraph">
            <wp:posOffset>-314960</wp:posOffset>
          </wp:positionV>
          <wp:extent cx="6106089" cy="822325"/>
          <wp:effectExtent l="0" t="0" r="9525" b="0"/>
          <wp:wrapNone/>
          <wp:docPr id="1994322513" name="Afbeelding 19943225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4322513" name="Afbeelding 19943225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6089" cy="822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E4ED9" w14:textId="77777777" w:rsidR="00C31C02" w:rsidRDefault="00C31C02">
      <w:r>
        <w:separator/>
      </w:r>
    </w:p>
  </w:footnote>
  <w:footnote w:type="continuationSeparator" w:id="0">
    <w:p w14:paraId="55358705" w14:textId="77777777" w:rsidR="00C31C02" w:rsidRDefault="00C31C02">
      <w:r>
        <w:continuationSeparator/>
      </w:r>
    </w:p>
  </w:footnote>
  <w:footnote w:type="continuationNotice" w:id="1">
    <w:p w14:paraId="188FD1EE" w14:textId="77777777" w:rsidR="00C31C02" w:rsidRDefault="00C31C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2BB7" w14:textId="10B5C649" w:rsidR="00E622B3" w:rsidRDefault="00E622B3" w:rsidP="004601E5">
    <w:pPr>
      <w:pStyle w:val="Header"/>
      <w:ind w:left="-1134"/>
      <w:rPr>
        <w:noProof/>
      </w:rPr>
    </w:pPr>
  </w:p>
  <w:p w14:paraId="19C002B8" w14:textId="3C987203" w:rsidR="006F4F9A" w:rsidRDefault="006F4F9A" w:rsidP="004601E5">
    <w:pPr>
      <w:pStyle w:val="Header"/>
      <w:ind w:left="-1134"/>
    </w:pPr>
  </w:p>
  <w:p w14:paraId="753BF8EE" w14:textId="1130BEC7" w:rsidR="006F4F9A" w:rsidRDefault="006F4F9A" w:rsidP="004601E5">
    <w:pPr>
      <w:pStyle w:val="Header"/>
      <w:ind w:left="-1134"/>
    </w:pPr>
  </w:p>
  <w:p w14:paraId="3C210DDB" w14:textId="0224362E" w:rsidR="00E622B3" w:rsidRPr="004601E5" w:rsidRDefault="00C7297C" w:rsidP="004601E5">
    <w:pPr>
      <w:pStyle w:val="Header"/>
      <w:ind w:left="-1134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60289" behindDoc="0" locked="0" layoutInCell="1" allowOverlap="1" wp14:anchorId="423F29AD" wp14:editId="5A81D982">
          <wp:simplePos x="0" y="0"/>
          <wp:positionH relativeFrom="margin">
            <wp:align>left</wp:align>
          </wp:positionH>
          <wp:positionV relativeFrom="paragraph">
            <wp:posOffset>49529</wp:posOffset>
          </wp:positionV>
          <wp:extent cx="3068206" cy="1190625"/>
          <wp:effectExtent l="0" t="0" r="0" b="0"/>
          <wp:wrapNone/>
          <wp:docPr id="3" name="Picture 2" descr="Afbeelding met tekst, Lettertype, schermopname, wit&#10;&#10;Automatisch gegenereerde beschrijving">
            <a:extLst xmlns:a="http://schemas.openxmlformats.org/drawingml/2006/main">
              <a:ext uri="{FF2B5EF4-FFF2-40B4-BE49-F238E27FC236}">
                <a16:creationId xmlns:a16="http://schemas.microsoft.com/office/drawing/2014/main" id="{3B880E0E-9D0A-4549-9874-44D1571840C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fbeelding met tekst, Lettertype, schermopname, wit&#10;&#10;Automatisch gegenereerde beschrijving">
                    <a:extLst>
                      <a:ext uri="{FF2B5EF4-FFF2-40B4-BE49-F238E27FC236}">
                        <a16:creationId xmlns:a16="http://schemas.microsoft.com/office/drawing/2014/main" id="{3B880E0E-9D0A-4549-9874-44D1571840C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3" t="20906" r="-8473" b="-18388"/>
                  <a:stretch/>
                </pic:blipFill>
                <pic:spPr bwMode="auto">
                  <a:xfrm>
                    <a:off x="0" y="0"/>
                    <a:ext cx="3068206" cy="1190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3F1D" w:rsidRPr="006F4F9A">
      <w:rPr>
        <w:noProof/>
      </w:rPr>
      <w:drawing>
        <wp:anchor distT="0" distB="0" distL="114300" distR="114300" simplePos="0" relativeHeight="251658240" behindDoc="1" locked="0" layoutInCell="1" allowOverlap="1" wp14:anchorId="1C4213AC" wp14:editId="14BF96C6">
          <wp:simplePos x="0" y="0"/>
          <wp:positionH relativeFrom="margin">
            <wp:posOffset>0</wp:posOffset>
          </wp:positionH>
          <wp:positionV relativeFrom="paragraph">
            <wp:posOffset>45720</wp:posOffset>
          </wp:positionV>
          <wp:extent cx="2766060" cy="810260"/>
          <wp:effectExtent l="0" t="0" r="0" b="8890"/>
          <wp:wrapTight wrapText="bothSides">
            <wp:wrapPolygon edited="0">
              <wp:start x="0" y="0"/>
              <wp:lineTo x="0" y="21329"/>
              <wp:lineTo x="21421" y="21329"/>
              <wp:lineTo x="21421" y="0"/>
              <wp:lineTo x="0" y="0"/>
            </wp:wrapPolygon>
          </wp:wrapTight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06" t="22222" r="2754" b="14485"/>
                  <a:stretch/>
                </pic:blipFill>
                <pic:spPr bwMode="auto">
                  <a:xfrm>
                    <a:off x="0" y="0"/>
                    <a:ext cx="2766060" cy="810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530E0"/>
    <w:multiLevelType w:val="hybridMultilevel"/>
    <w:tmpl w:val="53A8C8CA"/>
    <w:lvl w:ilvl="0" w:tplc="4A1A49FA">
      <w:numFmt w:val="bullet"/>
      <w:lvlText w:val=""/>
      <w:lvlJc w:val="left"/>
      <w:pPr>
        <w:ind w:left="720" w:hanging="360"/>
      </w:pPr>
      <w:rPr>
        <w:rFonts w:ascii="Symbol" w:eastAsia="Times New Roman" w:hAnsi="Symbol" w:cs="Porsche Next T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E008B"/>
    <w:multiLevelType w:val="hybridMultilevel"/>
    <w:tmpl w:val="66E849BC"/>
    <w:lvl w:ilvl="0" w:tplc="95289728">
      <w:numFmt w:val="bullet"/>
      <w:lvlText w:val=""/>
      <w:lvlJc w:val="left"/>
      <w:pPr>
        <w:ind w:left="720" w:hanging="360"/>
      </w:pPr>
      <w:rPr>
        <w:rFonts w:ascii="Symbol" w:eastAsia="Times New Roman" w:hAnsi="Symbol" w:cs="Porsche Next T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C591A"/>
    <w:multiLevelType w:val="hybridMultilevel"/>
    <w:tmpl w:val="E93EAB3C"/>
    <w:lvl w:ilvl="0" w:tplc="F0BE610E">
      <w:start w:val="20"/>
      <w:numFmt w:val="bullet"/>
      <w:lvlText w:val="-"/>
      <w:lvlJc w:val="left"/>
      <w:pPr>
        <w:ind w:left="408" w:hanging="360"/>
      </w:pPr>
      <w:rPr>
        <w:rFonts w:ascii="Porsche Next TT" w:eastAsia="Times New Roman" w:hAnsi="Porsche Next TT" w:cs="Porsche Next TT" w:hint="default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2523614A"/>
    <w:multiLevelType w:val="hybridMultilevel"/>
    <w:tmpl w:val="5C966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86ADB"/>
    <w:multiLevelType w:val="hybridMultilevel"/>
    <w:tmpl w:val="EE7816C6"/>
    <w:lvl w:ilvl="0" w:tplc="8B9682D0">
      <w:numFmt w:val="bullet"/>
      <w:lvlText w:val="-"/>
      <w:lvlJc w:val="left"/>
      <w:pPr>
        <w:ind w:left="720" w:hanging="360"/>
      </w:pPr>
      <w:rPr>
        <w:rFonts w:ascii="Porsche Next TT" w:eastAsia="Times New Roman" w:hAnsi="Porsche Next TT" w:cs="Porsche Next T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760B3"/>
    <w:multiLevelType w:val="hybridMultilevel"/>
    <w:tmpl w:val="13E80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9729A"/>
    <w:multiLevelType w:val="hybridMultilevel"/>
    <w:tmpl w:val="10865DE8"/>
    <w:lvl w:ilvl="0" w:tplc="3B9AF3B6">
      <w:start w:val="17"/>
      <w:numFmt w:val="bullet"/>
      <w:lvlText w:val="-"/>
      <w:lvlJc w:val="left"/>
      <w:pPr>
        <w:ind w:left="1776" w:hanging="360"/>
      </w:pPr>
      <w:rPr>
        <w:rFonts w:ascii="Porsche Next TT" w:eastAsiaTheme="minorHAnsi" w:hAnsi="Porsche Next TT" w:cs="Porsche Next TT" w:hint="default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49157255"/>
    <w:multiLevelType w:val="hybridMultilevel"/>
    <w:tmpl w:val="A4A4CF42"/>
    <w:lvl w:ilvl="0" w:tplc="A4CCC32A">
      <w:start w:val="14"/>
      <w:numFmt w:val="bullet"/>
      <w:lvlText w:val="-"/>
      <w:lvlJc w:val="left"/>
      <w:pPr>
        <w:ind w:left="1764" w:hanging="360"/>
      </w:pPr>
      <w:rPr>
        <w:rFonts w:ascii="Porsche Next TT" w:eastAsiaTheme="minorHAnsi" w:hAnsi="Porsche Next TT" w:cs="Porsche Next TT" w:hint="default"/>
      </w:rPr>
    </w:lvl>
    <w:lvl w:ilvl="1" w:tplc="040C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8" w15:restartNumberingAfterBreak="0">
    <w:nsid w:val="53BA4F65"/>
    <w:multiLevelType w:val="hybridMultilevel"/>
    <w:tmpl w:val="448E6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824363">
    <w:abstractNumId w:val="6"/>
  </w:num>
  <w:num w:numId="2" w16cid:durableId="411126359">
    <w:abstractNumId w:val="7"/>
  </w:num>
  <w:num w:numId="3" w16cid:durableId="1894272665">
    <w:abstractNumId w:val="4"/>
  </w:num>
  <w:num w:numId="4" w16cid:durableId="109279744">
    <w:abstractNumId w:val="2"/>
  </w:num>
  <w:num w:numId="5" w16cid:durableId="1590037384">
    <w:abstractNumId w:val="2"/>
  </w:num>
  <w:num w:numId="6" w16cid:durableId="1415593353">
    <w:abstractNumId w:val="5"/>
  </w:num>
  <w:num w:numId="7" w16cid:durableId="739250874">
    <w:abstractNumId w:val="3"/>
  </w:num>
  <w:num w:numId="8" w16cid:durableId="99296684">
    <w:abstractNumId w:val="8"/>
  </w:num>
  <w:num w:numId="9" w16cid:durableId="1839343376">
    <w:abstractNumId w:val="1"/>
  </w:num>
  <w:num w:numId="10" w16cid:durableId="199708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EzMTa1MDQyMzBT0lEKTi0uzszPAykwtKgFAEKPysMtAAAA"/>
  </w:docVars>
  <w:rsids>
    <w:rsidRoot w:val="00673E62"/>
    <w:rsid w:val="000002B7"/>
    <w:rsid w:val="00000AA5"/>
    <w:rsid w:val="00003ACB"/>
    <w:rsid w:val="00006637"/>
    <w:rsid w:val="00013B0D"/>
    <w:rsid w:val="000166BC"/>
    <w:rsid w:val="00016A1D"/>
    <w:rsid w:val="00020B73"/>
    <w:rsid w:val="00021281"/>
    <w:rsid w:val="00024D24"/>
    <w:rsid w:val="000252DE"/>
    <w:rsid w:val="00025643"/>
    <w:rsid w:val="00027AD3"/>
    <w:rsid w:val="00027FBF"/>
    <w:rsid w:val="00031BC6"/>
    <w:rsid w:val="00034557"/>
    <w:rsid w:val="00036248"/>
    <w:rsid w:val="000369B7"/>
    <w:rsid w:val="00037197"/>
    <w:rsid w:val="00037E4B"/>
    <w:rsid w:val="00040DF1"/>
    <w:rsid w:val="000418A7"/>
    <w:rsid w:val="0005005F"/>
    <w:rsid w:val="00051BEB"/>
    <w:rsid w:val="00053762"/>
    <w:rsid w:val="00056248"/>
    <w:rsid w:val="000567D0"/>
    <w:rsid w:val="0005686E"/>
    <w:rsid w:val="0006125A"/>
    <w:rsid w:val="000614FF"/>
    <w:rsid w:val="00061652"/>
    <w:rsid w:val="0006211D"/>
    <w:rsid w:val="00063265"/>
    <w:rsid w:val="000649F6"/>
    <w:rsid w:val="000651EF"/>
    <w:rsid w:val="00067A1C"/>
    <w:rsid w:val="000703E4"/>
    <w:rsid w:val="00077FDC"/>
    <w:rsid w:val="000818DC"/>
    <w:rsid w:val="00081C96"/>
    <w:rsid w:val="000862E7"/>
    <w:rsid w:val="00087395"/>
    <w:rsid w:val="00090171"/>
    <w:rsid w:val="00092995"/>
    <w:rsid w:val="00094C82"/>
    <w:rsid w:val="000A0532"/>
    <w:rsid w:val="000A0922"/>
    <w:rsid w:val="000A2636"/>
    <w:rsid w:val="000A6509"/>
    <w:rsid w:val="000A7831"/>
    <w:rsid w:val="000B0B22"/>
    <w:rsid w:val="000B0D67"/>
    <w:rsid w:val="000B2EB0"/>
    <w:rsid w:val="000B4A13"/>
    <w:rsid w:val="000C0779"/>
    <w:rsid w:val="000C487C"/>
    <w:rsid w:val="000C4EEF"/>
    <w:rsid w:val="000C670B"/>
    <w:rsid w:val="000D10B3"/>
    <w:rsid w:val="000D2794"/>
    <w:rsid w:val="000D3507"/>
    <w:rsid w:val="000D7438"/>
    <w:rsid w:val="000D771B"/>
    <w:rsid w:val="000E0334"/>
    <w:rsid w:val="000E1364"/>
    <w:rsid w:val="000E1FB2"/>
    <w:rsid w:val="000E5F26"/>
    <w:rsid w:val="000F2C60"/>
    <w:rsid w:val="000F3190"/>
    <w:rsid w:val="000F3464"/>
    <w:rsid w:val="000F440B"/>
    <w:rsid w:val="000F4F97"/>
    <w:rsid w:val="000F603D"/>
    <w:rsid w:val="0010031B"/>
    <w:rsid w:val="0010078F"/>
    <w:rsid w:val="00100C0B"/>
    <w:rsid w:val="00105357"/>
    <w:rsid w:val="00107C0E"/>
    <w:rsid w:val="00111CD4"/>
    <w:rsid w:val="00113176"/>
    <w:rsid w:val="00116652"/>
    <w:rsid w:val="001176DF"/>
    <w:rsid w:val="001205BB"/>
    <w:rsid w:val="00120A1F"/>
    <w:rsid w:val="00121AEB"/>
    <w:rsid w:val="001237B1"/>
    <w:rsid w:val="001245E5"/>
    <w:rsid w:val="00125457"/>
    <w:rsid w:val="00125926"/>
    <w:rsid w:val="00130EC4"/>
    <w:rsid w:val="001311C8"/>
    <w:rsid w:val="00132F13"/>
    <w:rsid w:val="0013395B"/>
    <w:rsid w:val="0013435A"/>
    <w:rsid w:val="0013566C"/>
    <w:rsid w:val="00145B87"/>
    <w:rsid w:val="00147F46"/>
    <w:rsid w:val="001536B5"/>
    <w:rsid w:val="00156AE2"/>
    <w:rsid w:val="001600D5"/>
    <w:rsid w:val="001631A9"/>
    <w:rsid w:val="001673E1"/>
    <w:rsid w:val="001743E4"/>
    <w:rsid w:val="00176392"/>
    <w:rsid w:val="001822E7"/>
    <w:rsid w:val="001848FB"/>
    <w:rsid w:val="00185F2E"/>
    <w:rsid w:val="001863C4"/>
    <w:rsid w:val="001909A0"/>
    <w:rsid w:val="00191F91"/>
    <w:rsid w:val="00192A0D"/>
    <w:rsid w:val="00192E20"/>
    <w:rsid w:val="00194376"/>
    <w:rsid w:val="00194BE8"/>
    <w:rsid w:val="00196360"/>
    <w:rsid w:val="001A0283"/>
    <w:rsid w:val="001A03E9"/>
    <w:rsid w:val="001A1309"/>
    <w:rsid w:val="001A49E6"/>
    <w:rsid w:val="001A7DAA"/>
    <w:rsid w:val="001A7FC8"/>
    <w:rsid w:val="001B0EFF"/>
    <w:rsid w:val="001B2906"/>
    <w:rsid w:val="001B4096"/>
    <w:rsid w:val="001B4542"/>
    <w:rsid w:val="001B54D4"/>
    <w:rsid w:val="001B577A"/>
    <w:rsid w:val="001B5969"/>
    <w:rsid w:val="001B7650"/>
    <w:rsid w:val="001C11A4"/>
    <w:rsid w:val="001C1C2A"/>
    <w:rsid w:val="001D13BF"/>
    <w:rsid w:val="001D1BA4"/>
    <w:rsid w:val="001D4444"/>
    <w:rsid w:val="001D55F8"/>
    <w:rsid w:val="001D7DA7"/>
    <w:rsid w:val="001D7F55"/>
    <w:rsid w:val="001E1334"/>
    <w:rsid w:val="001E369A"/>
    <w:rsid w:val="001E716E"/>
    <w:rsid w:val="001F14F1"/>
    <w:rsid w:val="001F2550"/>
    <w:rsid w:val="001F32EA"/>
    <w:rsid w:val="001F3F2A"/>
    <w:rsid w:val="001F7562"/>
    <w:rsid w:val="00201E76"/>
    <w:rsid w:val="00202761"/>
    <w:rsid w:val="0020454C"/>
    <w:rsid w:val="00205463"/>
    <w:rsid w:val="00206503"/>
    <w:rsid w:val="002065AA"/>
    <w:rsid w:val="002072CC"/>
    <w:rsid w:val="0021036E"/>
    <w:rsid w:val="00215052"/>
    <w:rsid w:val="00217969"/>
    <w:rsid w:val="00224D5A"/>
    <w:rsid w:val="00226461"/>
    <w:rsid w:val="00227230"/>
    <w:rsid w:val="00236D39"/>
    <w:rsid w:val="00236F88"/>
    <w:rsid w:val="002408F6"/>
    <w:rsid w:val="00240D74"/>
    <w:rsid w:val="0024534C"/>
    <w:rsid w:val="002458DD"/>
    <w:rsid w:val="00246319"/>
    <w:rsid w:val="00252CE6"/>
    <w:rsid w:val="002576C2"/>
    <w:rsid w:val="002613C6"/>
    <w:rsid w:val="00262CED"/>
    <w:rsid w:val="0026651D"/>
    <w:rsid w:val="00271ED8"/>
    <w:rsid w:val="002721AE"/>
    <w:rsid w:val="0027415B"/>
    <w:rsid w:val="0027700A"/>
    <w:rsid w:val="00285147"/>
    <w:rsid w:val="002904A8"/>
    <w:rsid w:val="002963A7"/>
    <w:rsid w:val="002A039F"/>
    <w:rsid w:val="002A1711"/>
    <w:rsid w:val="002A1F74"/>
    <w:rsid w:val="002A3BEA"/>
    <w:rsid w:val="002A400B"/>
    <w:rsid w:val="002A67CE"/>
    <w:rsid w:val="002B080C"/>
    <w:rsid w:val="002B1025"/>
    <w:rsid w:val="002B12A1"/>
    <w:rsid w:val="002B141D"/>
    <w:rsid w:val="002B5FEA"/>
    <w:rsid w:val="002B7BCC"/>
    <w:rsid w:val="002C11DC"/>
    <w:rsid w:val="002C60F3"/>
    <w:rsid w:val="002C6F65"/>
    <w:rsid w:val="002C7713"/>
    <w:rsid w:val="002D1110"/>
    <w:rsid w:val="002D3462"/>
    <w:rsid w:val="002D46A6"/>
    <w:rsid w:val="002D5751"/>
    <w:rsid w:val="002D5E35"/>
    <w:rsid w:val="002E031E"/>
    <w:rsid w:val="002E1649"/>
    <w:rsid w:val="002E4F3F"/>
    <w:rsid w:val="002F2FF2"/>
    <w:rsid w:val="00301F0D"/>
    <w:rsid w:val="003030CD"/>
    <w:rsid w:val="00303CD7"/>
    <w:rsid w:val="00307F55"/>
    <w:rsid w:val="00310C94"/>
    <w:rsid w:val="00313E94"/>
    <w:rsid w:val="00315813"/>
    <w:rsid w:val="0032096E"/>
    <w:rsid w:val="003255A3"/>
    <w:rsid w:val="003300C2"/>
    <w:rsid w:val="00332A20"/>
    <w:rsid w:val="003337E3"/>
    <w:rsid w:val="00337BA4"/>
    <w:rsid w:val="00340548"/>
    <w:rsid w:val="00341715"/>
    <w:rsid w:val="00341C84"/>
    <w:rsid w:val="00343C19"/>
    <w:rsid w:val="0034699B"/>
    <w:rsid w:val="00356379"/>
    <w:rsid w:val="003624EC"/>
    <w:rsid w:val="00365C05"/>
    <w:rsid w:val="00366F45"/>
    <w:rsid w:val="00370686"/>
    <w:rsid w:val="003707EC"/>
    <w:rsid w:val="00372B1B"/>
    <w:rsid w:val="00376061"/>
    <w:rsid w:val="0037702E"/>
    <w:rsid w:val="0038234A"/>
    <w:rsid w:val="00382358"/>
    <w:rsid w:val="00383498"/>
    <w:rsid w:val="00383698"/>
    <w:rsid w:val="00383F41"/>
    <w:rsid w:val="0038471A"/>
    <w:rsid w:val="003859F8"/>
    <w:rsid w:val="00386A6E"/>
    <w:rsid w:val="00393A40"/>
    <w:rsid w:val="00396A21"/>
    <w:rsid w:val="003978CF"/>
    <w:rsid w:val="003A0FE8"/>
    <w:rsid w:val="003A234A"/>
    <w:rsid w:val="003A2956"/>
    <w:rsid w:val="003A34AE"/>
    <w:rsid w:val="003A472F"/>
    <w:rsid w:val="003A4CA4"/>
    <w:rsid w:val="003A76BF"/>
    <w:rsid w:val="003B1350"/>
    <w:rsid w:val="003B43E8"/>
    <w:rsid w:val="003B74CA"/>
    <w:rsid w:val="003C077E"/>
    <w:rsid w:val="003C30ED"/>
    <w:rsid w:val="003C3403"/>
    <w:rsid w:val="003C4EA9"/>
    <w:rsid w:val="003C50D5"/>
    <w:rsid w:val="003C63E8"/>
    <w:rsid w:val="003C69BC"/>
    <w:rsid w:val="003C6BCF"/>
    <w:rsid w:val="003D0843"/>
    <w:rsid w:val="003D1E6D"/>
    <w:rsid w:val="003D35EE"/>
    <w:rsid w:val="003D556F"/>
    <w:rsid w:val="003D581C"/>
    <w:rsid w:val="003E18E6"/>
    <w:rsid w:val="003E1CB7"/>
    <w:rsid w:val="003E2C5D"/>
    <w:rsid w:val="003E77B2"/>
    <w:rsid w:val="003E79CF"/>
    <w:rsid w:val="003F135A"/>
    <w:rsid w:val="00403129"/>
    <w:rsid w:val="0040496D"/>
    <w:rsid w:val="00405274"/>
    <w:rsid w:val="00405B2B"/>
    <w:rsid w:val="00413A6F"/>
    <w:rsid w:val="00417BD3"/>
    <w:rsid w:val="004203A8"/>
    <w:rsid w:val="00420A38"/>
    <w:rsid w:val="004241A1"/>
    <w:rsid w:val="00427B4B"/>
    <w:rsid w:val="00432CD3"/>
    <w:rsid w:val="00433B62"/>
    <w:rsid w:val="00434221"/>
    <w:rsid w:val="00434A14"/>
    <w:rsid w:val="0043679D"/>
    <w:rsid w:val="00437D4F"/>
    <w:rsid w:val="00440BDF"/>
    <w:rsid w:val="00440C2B"/>
    <w:rsid w:val="00443CB0"/>
    <w:rsid w:val="004443A6"/>
    <w:rsid w:val="004452E1"/>
    <w:rsid w:val="00451E67"/>
    <w:rsid w:val="0045360E"/>
    <w:rsid w:val="004565B0"/>
    <w:rsid w:val="00457361"/>
    <w:rsid w:val="004601E5"/>
    <w:rsid w:val="00460330"/>
    <w:rsid w:val="00460673"/>
    <w:rsid w:val="00460EDD"/>
    <w:rsid w:val="004634B7"/>
    <w:rsid w:val="00463FF8"/>
    <w:rsid w:val="00464530"/>
    <w:rsid w:val="00465200"/>
    <w:rsid w:val="004673FF"/>
    <w:rsid w:val="004678CC"/>
    <w:rsid w:val="00471A40"/>
    <w:rsid w:val="00477A8B"/>
    <w:rsid w:val="00477B30"/>
    <w:rsid w:val="00480510"/>
    <w:rsid w:val="00482030"/>
    <w:rsid w:val="004820A1"/>
    <w:rsid w:val="00483AF8"/>
    <w:rsid w:val="00483D83"/>
    <w:rsid w:val="00486027"/>
    <w:rsid w:val="004861FC"/>
    <w:rsid w:val="004901B5"/>
    <w:rsid w:val="00490265"/>
    <w:rsid w:val="0049034D"/>
    <w:rsid w:val="004911C4"/>
    <w:rsid w:val="0049291D"/>
    <w:rsid w:val="004A3562"/>
    <w:rsid w:val="004A3F4F"/>
    <w:rsid w:val="004A428E"/>
    <w:rsid w:val="004A457C"/>
    <w:rsid w:val="004A75B5"/>
    <w:rsid w:val="004B097D"/>
    <w:rsid w:val="004B2D37"/>
    <w:rsid w:val="004B3E07"/>
    <w:rsid w:val="004B53E5"/>
    <w:rsid w:val="004B7E03"/>
    <w:rsid w:val="004C1D39"/>
    <w:rsid w:val="004C4897"/>
    <w:rsid w:val="004C4FA6"/>
    <w:rsid w:val="004D16FF"/>
    <w:rsid w:val="004D21C1"/>
    <w:rsid w:val="004D237A"/>
    <w:rsid w:val="004D24E4"/>
    <w:rsid w:val="004D3215"/>
    <w:rsid w:val="004D7CAD"/>
    <w:rsid w:val="004D7CBE"/>
    <w:rsid w:val="004E0A02"/>
    <w:rsid w:val="004E241D"/>
    <w:rsid w:val="004E2F6C"/>
    <w:rsid w:val="004E4E8D"/>
    <w:rsid w:val="004E7BF8"/>
    <w:rsid w:val="004F014E"/>
    <w:rsid w:val="004F0199"/>
    <w:rsid w:val="004F0F55"/>
    <w:rsid w:val="004F20C1"/>
    <w:rsid w:val="004F7AD5"/>
    <w:rsid w:val="005021D8"/>
    <w:rsid w:val="005046E2"/>
    <w:rsid w:val="00504D8F"/>
    <w:rsid w:val="00507956"/>
    <w:rsid w:val="00514009"/>
    <w:rsid w:val="0051651A"/>
    <w:rsid w:val="0051718B"/>
    <w:rsid w:val="0051720D"/>
    <w:rsid w:val="00525B3D"/>
    <w:rsid w:val="0052676F"/>
    <w:rsid w:val="00530165"/>
    <w:rsid w:val="00532FDC"/>
    <w:rsid w:val="0054029E"/>
    <w:rsid w:val="00543A19"/>
    <w:rsid w:val="00545467"/>
    <w:rsid w:val="00550688"/>
    <w:rsid w:val="0055510E"/>
    <w:rsid w:val="00560340"/>
    <w:rsid w:val="0056363B"/>
    <w:rsid w:val="00564B64"/>
    <w:rsid w:val="00573717"/>
    <w:rsid w:val="00575860"/>
    <w:rsid w:val="005761A9"/>
    <w:rsid w:val="0058716D"/>
    <w:rsid w:val="00594645"/>
    <w:rsid w:val="00594C0E"/>
    <w:rsid w:val="00595DD0"/>
    <w:rsid w:val="005A26A4"/>
    <w:rsid w:val="005A28E3"/>
    <w:rsid w:val="005A47AE"/>
    <w:rsid w:val="005A6177"/>
    <w:rsid w:val="005A720D"/>
    <w:rsid w:val="005B01DE"/>
    <w:rsid w:val="005B079E"/>
    <w:rsid w:val="005B3D2F"/>
    <w:rsid w:val="005B3F8F"/>
    <w:rsid w:val="005B76D2"/>
    <w:rsid w:val="005B7B60"/>
    <w:rsid w:val="005C08CD"/>
    <w:rsid w:val="005D2CAD"/>
    <w:rsid w:val="005D5D0A"/>
    <w:rsid w:val="005D7A1B"/>
    <w:rsid w:val="005E0A1D"/>
    <w:rsid w:val="005E215B"/>
    <w:rsid w:val="005E3244"/>
    <w:rsid w:val="005E6295"/>
    <w:rsid w:val="005E6B45"/>
    <w:rsid w:val="005F02BC"/>
    <w:rsid w:val="005F4B76"/>
    <w:rsid w:val="005F55AF"/>
    <w:rsid w:val="00601692"/>
    <w:rsid w:val="00603450"/>
    <w:rsid w:val="00606009"/>
    <w:rsid w:val="0061334A"/>
    <w:rsid w:val="00613EC3"/>
    <w:rsid w:val="00620FFE"/>
    <w:rsid w:val="00623455"/>
    <w:rsid w:val="006245EF"/>
    <w:rsid w:val="006266C7"/>
    <w:rsid w:val="006278AC"/>
    <w:rsid w:val="006279CC"/>
    <w:rsid w:val="00627E20"/>
    <w:rsid w:val="00633C39"/>
    <w:rsid w:val="00641265"/>
    <w:rsid w:val="00643BA1"/>
    <w:rsid w:val="00644809"/>
    <w:rsid w:val="0064564C"/>
    <w:rsid w:val="00646056"/>
    <w:rsid w:val="00647269"/>
    <w:rsid w:val="00655DD5"/>
    <w:rsid w:val="00655F0F"/>
    <w:rsid w:val="00656A87"/>
    <w:rsid w:val="00656BD6"/>
    <w:rsid w:val="006604EF"/>
    <w:rsid w:val="00661B2C"/>
    <w:rsid w:val="0066332D"/>
    <w:rsid w:val="006655D8"/>
    <w:rsid w:val="00666E07"/>
    <w:rsid w:val="00672DFE"/>
    <w:rsid w:val="00673272"/>
    <w:rsid w:val="00673E62"/>
    <w:rsid w:val="00677500"/>
    <w:rsid w:val="00682928"/>
    <w:rsid w:val="006869A6"/>
    <w:rsid w:val="00686B6E"/>
    <w:rsid w:val="00687A60"/>
    <w:rsid w:val="006908D6"/>
    <w:rsid w:val="00690B38"/>
    <w:rsid w:val="006916A9"/>
    <w:rsid w:val="00692B37"/>
    <w:rsid w:val="00692CE0"/>
    <w:rsid w:val="00695698"/>
    <w:rsid w:val="006975E2"/>
    <w:rsid w:val="006A0BE5"/>
    <w:rsid w:val="006A2E58"/>
    <w:rsid w:val="006A67C9"/>
    <w:rsid w:val="006A6953"/>
    <w:rsid w:val="006A71E8"/>
    <w:rsid w:val="006A794F"/>
    <w:rsid w:val="006B7CDC"/>
    <w:rsid w:val="006C7C7D"/>
    <w:rsid w:val="006D153A"/>
    <w:rsid w:val="006D2729"/>
    <w:rsid w:val="006D2D52"/>
    <w:rsid w:val="006D5522"/>
    <w:rsid w:val="006D60A2"/>
    <w:rsid w:val="006E0179"/>
    <w:rsid w:val="006E2650"/>
    <w:rsid w:val="006E65C2"/>
    <w:rsid w:val="006E6A14"/>
    <w:rsid w:val="006F2E4E"/>
    <w:rsid w:val="006F4443"/>
    <w:rsid w:val="006F4F9A"/>
    <w:rsid w:val="006F6F76"/>
    <w:rsid w:val="0070165D"/>
    <w:rsid w:val="007058EC"/>
    <w:rsid w:val="00707715"/>
    <w:rsid w:val="00713E12"/>
    <w:rsid w:val="007227D2"/>
    <w:rsid w:val="00722B89"/>
    <w:rsid w:val="007238C2"/>
    <w:rsid w:val="00724A22"/>
    <w:rsid w:val="007250F1"/>
    <w:rsid w:val="0072717D"/>
    <w:rsid w:val="0073248E"/>
    <w:rsid w:val="0073292C"/>
    <w:rsid w:val="00736E23"/>
    <w:rsid w:val="00740D73"/>
    <w:rsid w:val="0074236A"/>
    <w:rsid w:val="007432F2"/>
    <w:rsid w:val="007451A2"/>
    <w:rsid w:val="0074626B"/>
    <w:rsid w:val="00754B9B"/>
    <w:rsid w:val="0075575C"/>
    <w:rsid w:val="007559D1"/>
    <w:rsid w:val="00755FCB"/>
    <w:rsid w:val="00765F8F"/>
    <w:rsid w:val="0077145D"/>
    <w:rsid w:val="007726B8"/>
    <w:rsid w:val="007727BB"/>
    <w:rsid w:val="007765EB"/>
    <w:rsid w:val="00780D9B"/>
    <w:rsid w:val="00782000"/>
    <w:rsid w:val="00782E13"/>
    <w:rsid w:val="00792968"/>
    <w:rsid w:val="0079369D"/>
    <w:rsid w:val="00796099"/>
    <w:rsid w:val="00796B4B"/>
    <w:rsid w:val="007A12B2"/>
    <w:rsid w:val="007A1F78"/>
    <w:rsid w:val="007A36D2"/>
    <w:rsid w:val="007A513D"/>
    <w:rsid w:val="007A5F39"/>
    <w:rsid w:val="007B162B"/>
    <w:rsid w:val="007B17DD"/>
    <w:rsid w:val="007B1ADE"/>
    <w:rsid w:val="007B1BF8"/>
    <w:rsid w:val="007B6100"/>
    <w:rsid w:val="007C062A"/>
    <w:rsid w:val="007C1C13"/>
    <w:rsid w:val="007C373D"/>
    <w:rsid w:val="007C4FCD"/>
    <w:rsid w:val="007C57F8"/>
    <w:rsid w:val="007D363A"/>
    <w:rsid w:val="007D3FC8"/>
    <w:rsid w:val="007D53EA"/>
    <w:rsid w:val="007D69F6"/>
    <w:rsid w:val="007E29D9"/>
    <w:rsid w:val="007E6B10"/>
    <w:rsid w:val="007E7BDC"/>
    <w:rsid w:val="007F224F"/>
    <w:rsid w:val="007F653E"/>
    <w:rsid w:val="0080309F"/>
    <w:rsid w:val="00803471"/>
    <w:rsid w:val="00805319"/>
    <w:rsid w:val="0080742F"/>
    <w:rsid w:val="0081382E"/>
    <w:rsid w:val="008152ED"/>
    <w:rsid w:val="008168FA"/>
    <w:rsid w:val="008208A9"/>
    <w:rsid w:val="00821259"/>
    <w:rsid w:val="00821845"/>
    <w:rsid w:val="00821FFD"/>
    <w:rsid w:val="008237F8"/>
    <w:rsid w:val="0082450E"/>
    <w:rsid w:val="008313D4"/>
    <w:rsid w:val="0083326B"/>
    <w:rsid w:val="00833AEB"/>
    <w:rsid w:val="00834C79"/>
    <w:rsid w:val="00835C81"/>
    <w:rsid w:val="008378B2"/>
    <w:rsid w:val="00840EE1"/>
    <w:rsid w:val="0084231A"/>
    <w:rsid w:val="00843191"/>
    <w:rsid w:val="008438F2"/>
    <w:rsid w:val="008448BF"/>
    <w:rsid w:val="00852369"/>
    <w:rsid w:val="00853282"/>
    <w:rsid w:val="00853C97"/>
    <w:rsid w:val="00856247"/>
    <w:rsid w:val="008569BC"/>
    <w:rsid w:val="00856E0F"/>
    <w:rsid w:val="00862586"/>
    <w:rsid w:val="00865637"/>
    <w:rsid w:val="00876074"/>
    <w:rsid w:val="0088045E"/>
    <w:rsid w:val="00880797"/>
    <w:rsid w:val="00881EAD"/>
    <w:rsid w:val="008924A0"/>
    <w:rsid w:val="00897A0B"/>
    <w:rsid w:val="00897E11"/>
    <w:rsid w:val="008A090C"/>
    <w:rsid w:val="008A25F9"/>
    <w:rsid w:val="008A797D"/>
    <w:rsid w:val="008B077D"/>
    <w:rsid w:val="008B0D46"/>
    <w:rsid w:val="008B1CB6"/>
    <w:rsid w:val="008B5EB4"/>
    <w:rsid w:val="008B63B8"/>
    <w:rsid w:val="008C0C1C"/>
    <w:rsid w:val="008C3814"/>
    <w:rsid w:val="008C6FF1"/>
    <w:rsid w:val="008D0114"/>
    <w:rsid w:val="008D4EC6"/>
    <w:rsid w:val="008D67EE"/>
    <w:rsid w:val="008E1FD8"/>
    <w:rsid w:val="008E2570"/>
    <w:rsid w:val="008E371A"/>
    <w:rsid w:val="008E7305"/>
    <w:rsid w:val="008F0B68"/>
    <w:rsid w:val="008F11C1"/>
    <w:rsid w:val="008F1BBF"/>
    <w:rsid w:val="008F23D6"/>
    <w:rsid w:val="008F288C"/>
    <w:rsid w:val="008F3191"/>
    <w:rsid w:val="008F6507"/>
    <w:rsid w:val="009002C4"/>
    <w:rsid w:val="009013B7"/>
    <w:rsid w:val="00901D10"/>
    <w:rsid w:val="00902882"/>
    <w:rsid w:val="00904108"/>
    <w:rsid w:val="009067AD"/>
    <w:rsid w:val="00914F40"/>
    <w:rsid w:val="009159E6"/>
    <w:rsid w:val="0091728F"/>
    <w:rsid w:val="009250C3"/>
    <w:rsid w:val="009251DD"/>
    <w:rsid w:val="009302C6"/>
    <w:rsid w:val="0093086C"/>
    <w:rsid w:val="0093099A"/>
    <w:rsid w:val="00933380"/>
    <w:rsid w:val="00933BF3"/>
    <w:rsid w:val="0093517F"/>
    <w:rsid w:val="00935B25"/>
    <w:rsid w:val="009360B8"/>
    <w:rsid w:val="00937200"/>
    <w:rsid w:val="00940FA6"/>
    <w:rsid w:val="00943F8D"/>
    <w:rsid w:val="009466D2"/>
    <w:rsid w:val="0094780B"/>
    <w:rsid w:val="00952025"/>
    <w:rsid w:val="00953EDE"/>
    <w:rsid w:val="009558C3"/>
    <w:rsid w:val="00957A0C"/>
    <w:rsid w:val="00960580"/>
    <w:rsid w:val="00962536"/>
    <w:rsid w:val="00964A6C"/>
    <w:rsid w:val="00966079"/>
    <w:rsid w:val="009724C7"/>
    <w:rsid w:val="00973E9F"/>
    <w:rsid w:val="00974ED2"/>
    <w:rsid w:val="00974FCC"/>
    <w:rsid w:val="00976506"/>
    <w:rsid w:val="00976AE0"/>
    <w:rsid w:val="00980945"/>
    <w:rsid w:val="00980CF7"/>
    <w:rsid w:val="00981397"/>
    <w:rsid w:val="00981A8D"/>
    <w:rsid w:val="00985D30"/>
    <w:rsid w:val="009876EB"/>
    <w:rsid w:val="009902F3"/>
    <w:rsid w:val="009911FC"/>
    <w:rsid w:val="009962C1"/>
    <w:rsid w:val="009967E9"/>
    <w:rsid w:val="009A1694"/>
    <w:rsid w:val="009A2A0A"/>
    <w:rsid w:val="009A3309"/>
    <w:rsid w:val="009A5D1A"/>
    <w:rsid w:val="009A635D"/>
    <w:rsid w:val="009B187E"/>
    <w:rsid w:val="009B33CF"/>
    <w:rsid w:val="009B474A"/>
    <w:rsid w:val="009B504C"/>
    <w:rsid w:val="009B6B98"/>
    <w:rsid w:val="009B7941"/>
    <w:rsid w:val="009B7F60"/>
    <w:rsid w:val="009C27B9"/>
    <w:rsid w:val="009C2AB7"/>
    <w:rsid w:val="009C5B94"/>
    <w:rsid w:val="009D1E1B"/>
    <w:rsid w:val="009D6225"/>
    <w:rsid w:val="009E01B0"/>
    <w:rsid w:val="009E13D0"/>
    <w:rsid w:val="009E55AB"/>
    <w:rsid w:val="009E59D8"/>
    <w:rsid w:val="009E5AB3"/>
    <w:rsid w:val="009E7896"/>
    <w:rsid w:val="009F470C"/>
    <w:rsid w:val="009F52AD"/>
    <w:rsid w:val="009F53EF"/>
    <w:rsid w:val="009F70E5"/>
    <w:rsid w:val="009F73F1"/>
    <w:rsid w:val="00A01491"/>
    <w:rsid w:val="00A072C5"/>
    <w:rsid w:val="00A102F7"/>
    <w:rsid w:val="00A139F2"/>
    <w:rsid w:val="00A13F04"/>
    <w:rsid w:val="00A14AA3"/>
    <w:rsid w:val="00A15A92"/>
    <w:rsid w:val="00A1697A"/>
    <w:rsid w:val="00A174C2"/>
    <w:rsid w:val="00A20130"/>
    <w:rsid w:val="00A20AA9"/>
    <w:rsid w:val="00A23ED6"/>
    <w:rsid w:val="00A27352"/>
    <w:rsid w:val="00A343A0"/>
    <w:rsid w:val="00A35E3B"/>
    <w:rsid w:val="00A43C87"/>
    <w:rsid w:val="00A52615"/>
    <w:rsid w:val="00A54186"/>
    <w:rsid w:val="00A5465B"/>
    <w:rsid w:val="00A54D5D"/>
    <w:rsid w:val="00A5547B"/>
    <w:rsid w:val="00A56496"/>
    <w:rsid w:val="00A56A6E"/>
    <w:rsid w:val="00A6091A"/>
    <w:rsid w:val="00A63104"/>
    <w:rsid w:val="00A63DCA"/>
    <w:rsid w:val="00A642B5"/>
    <w:rsid w:val="00A642E7"/>
    <w:rsid w:val="00A664F4"/>
    <w:rsid w:val="00A71B9F"/>
    <w:rsid w:val="00A72464"/>
    <w:rsid w:val="00A74511"/>
    <w:rsid w:val="00A7501B"/>
    <w:rsid w:val="00A8045E"/>
    <w:rsid w:val="00A8086C"/>
    <w:rsid w:val="00A8229D"/>
    <w:rsid w:val="00A83AD0"/>
    <w:rsid w:val="00A848E1"/>
    <w:rsid w:val="00A84AD9"/>
    <w:rsid w:val="00A858B1"/>
    <w:rsid w:val="00A85F96"/>
    <w:rsid w:val="00A903E1"/>
    <w:rsid w:val="00AA0373"/>
    <w:rsid w:val="00AA46BE"/>
    <w:rsid w:val="00AA714D"/>
    <w:rsid w:val="00AB013A"/>
    <w:rsid w:val="00AB6AFF"/>
    <w:rsid w:val="00AB783E"/>
    <w:rsid w:val="00AC0AE1"/>
    <w:rsid w:val="00AC3474"/>
    <w:rsid w:val="00AC3789"/>
    <w:rsid w:val="00AC684D"/>
    <w:rsid w:val="00AC77A5"/>
    <w:rsid w:val="00AD11CD"/>
    <w:rsid w:val="00AD27CD"/>
    <w:rsid w:val="00AD5232"/>
    <w:rsid w:val="00AD6759"/>
    <w:rsid w:val="00AD7AB5"/>
    <w:rsid w:val="00AE005D"/>
    <w:rsid w:val="00AE37F4"/>
    <w:rsid w:val="00AE5A1D"/>
    <w:rsid w:val="00AE67CB"/>
    <w:rsid w:val="00AF0F8E"/>
    <w:rsid w:val="00AF2623"/>
    <w:rsid w:val="00AF4AAB"/>
    <w:rsid w:val="00B015E4"/>
    <w:rsid w:val="00B04340"/>
    <w:rsid w:val="00B06111"/>
    <w:rsid w:val="00B06151"/>
    <w:rsid w:val="00B07040"/>
    <w:rsid w:val="00B1466A"/>
    <w:rsid w:val="00B148C7"/>
    <w:rsid w:val="00B174C0"/>
    <w:rsid w:val="00B224D2"/>
    <w:rsid w:val="00B257FC"/>
    <w:rsid w:val="00B25F10"/>
    <w:rsid w:val="00B26EB6"/>
    <w:rsid w:val="00B32FE2"/>
    <w:rsid w:val="00B37BBB"/>
    <w:rsid w:val="00B40B39"/>
    <w:rsid w:val="00B40BC3"/>
    <w:rsid w:val="00B40EF2"/>
    <w:rsid w:val="00B442CC"/>
    <w:rsid w:val="00B47F0A"/>
    <w:rsid w:val="00B50B05"/>
    <w:rsid w:val="00B53592"/>
    <w:rsid w:val="00B62136"/>
    <w:rsid w:val="00B656BA"/>
    <w:rsid w:val="00B81D20"/>
    <w:rsid w:val="00B83F1D"/>
    <w:rsid w:val="00B86F72"/>
    <w:rsid w:val="00B92395"/>
    <w:rsid w:val="00B927C6"/>
    <w:rsid w:val="00B93021"/>
    <w:rsid w:val="00B97B49"/>
    <w:rsid w:val="00BA466B"/>
    <w:rsid w:val="00BB1F2B"/>
    <w:rsid w:val="00BB573A"/>
    <w:rsid w:val="00BB75CC"/>
    <w:rsid w:val="00BC33B5"/>
    <w:rsid w:val="00BC3A03"/>
    <w:rsid w:val="00BC54E3"/>
    <w:rsid w:val="00BD118D"/>
    <w:rsid w:val="00BD1AAD"/>
    <w:rsid w:val="00BD6D9D"/>
    <w:rsid w:val="00BD6E42"/>
    <w:rsid w:val="00BD7A92"/>
    <w:rsid w:val="00BE009B"/>
    <w:rsid w:val="00BE04DA"/>
    <w:rsid w:val="00BE71E9"/>
    <w:rsid w:val="00BF1E07"/>
    <w:rsid w:val="00BF1F27"/>
    <w:rsid w:val="00BF6031"/>
    <w:rsid w:val="00BF779F"/>
    <w:rsid w:val="00C028C6"/>
    <w:rsid w:val="00C03DF3"/>
    <w:rsid w:val="00C0441D"/>
    <w:rsid w:val="00C055DD"/>
    <w:rsid w:val="00C06146"/>
    <w:rsid w:val="00C10445"/>
    <w:rsid w:val="00C109D0"/>
    <w:rsid w:val="00C170E4"/>
    <w:rsid w:val="00C17D03"/>
    <w:rsid w:val="00C17F7B"/>
    <w:rsid w:val="00C24D30"/>
    <w:rsid w:val="00C31C02"/>
    <w:rsid w:val="00C31D36"/>
    <w:rsid w:val="00C36B5F"/>
    <w:rsid w:val="00C37E51"/>
    <w:rsid w:val="00C42015"/>
    <w:rsid w:val="00C45539"/>
    <w:rsid w:val="00C51811"/>
    <w:rsid w:val="00C52B12"/>
    <w:rsid w:val="00C57906"/>
    <w:rsid w:val="00C60E43"/>
    <w:rsid w:val="00C6101C"/>
    <w:rsid w:val="00C65B7B"/>
    <w:rsid w:val="00C67D36"/>
    <w:rsid w:val="00C70C92"/>
    <w:rsid w:val="00C71C8B"/>
    <w:rsid w:val="00C7297C"/>
    <w:rsid w:val="00C73E38"/>
    <w:rsid w:val="00C752D9"/>
    <w:rsid w:val="00C763E4"/>
    <w:rsid w:val="00C76430"/>
    <w:rsid w:val="00C804A0"/>
    <w:rsid w:val="00C85E6D"/>
    <w:rsid w:val="00C860FF"/>
    <w:rsid w:val="00C86980"/>
    <w:rsid w:val="00C9071C"/>
    <w:rsid w:val="00C90734"/>
    <w:rsid w:val="00C9178B"/>
    <w:rsid w:val="00C94B79"/>
    <w:rsid w:val="00CA14AA"/>
    <w:rsid w:val="00CB6AC7"/>
    <w:rsid w:val="00CD0B7F"/>
    <w:rsid w:val="00CD41B0"/>
    <w:rsid w:val="00CD4C93"/>
    <w:rsid w:val="00CD5C68"/>
    <w:rsid w:val="00CE493D"/>
    <w:rsid w:val="00CE552F"/>
    <w:rsid w:val="00CE74A0"/>
    <w:rsid w:val="00CE7649"/>
    <w:rsid w:val="00CF26A8"/>
    <w:rsid w:val="00D02149"/>
    <w:rsid w:val="00D10A58"/>
    <w:rsid w:val="00D13BB7"/>
    <w:rsid w:val="00D13FFD"/>
    <w:rsid w:val="00D207FF"/>
    <w:rsid w:val="00D2163E"/>
    <w:rsid w:val="00D22107"/>
    <w:rsid w:val="00D2248E"/>
    <w:rsid w:val="00D225B7"/>
    <w:rsid w:val="00D25308"/>
    <w:rsid w:val="00D27F45"/>
    <w:rsid w:val="00D3153A"/>
    <w:rsid w:val="00D3196E"/>
    <w:rsid w:val="00D32886"/>
    <w:rsid w:val="00D3384E"/>
    <w:rsid w:val="00D33CF2"/>
    <w:rsid w:val="00D4056D"/>
    <w:rsid w:val="00D40702"/>
    <w:rsid w:val="00D42535"/>
    <w:rsid w:val="00D456DC"/>
    <w:rsid w:val="00D54287"/>
    <w:rsid w:val="00D56F63"/>
    <w:rsid w:val="00D57F4B"/>
    <w:rsid w:val="00D6097D"/>
    <w:rsid w:val="00D60EB3"/>
    <w:rsid w:val="00D62B52"/>
    <w:rsid w:val="00D64E37"/>
    <w:rsid w:val="00D67FF0"/>
    <w:rsid w:val="00D701B0"/>
    <w:rsid w:val="00D71874"/>
    <w:rsid w:val="00D8008D"/>
    <w:rsid w:val="00D8110B"/>
    <w:rsid w:val="00D81261"/>
    <w:rsid w:val="00D82038"/>
    <w:rsid w:val="00D824FE"/>
    <w:rsid w:val="00D84FBF"/>
    <w:rsid w:val="00D857F1"/>
    <w:rsid w:val="00D87DAC"/>
    <w:rsid w:val="00D91AAE"/>
    <w:rsid w:val="00D94579"/>
    <w:rsid w:val="00D952A8"/>
    <w:rsid w:val="00D95DC0"/>
    <w:rsid w:val="00D95F22"/>
    <w:rsid w:val="00DA0202"/>
    <w:rsid w:val="00DA093A"/>
    <w:rsid w:val="00DA172D"/>
    <w:rsid w:val="00DA2DD1"/>
    <w:rsid w:val="00DA5D15"/>
    <w:rsid w:val="00DB1D2C"/>
    <w:rsid w:val="00DB3DA5"/>
    <w:rsid w:val="00DB5221"/>
    <w:rsid w:val="00DC05DA"/>
    <w:rsid w:val="00DC3DD7"/>
    <w:rsid w:val="00DC4DC8"/>
    <w:rsid w:val="00DD03A2"/>
    <w:rsid w:val="00DD27BA"/>
    <w:rsid w:val="00DD2EB4"/>
    <w:rsid w:val="00DD2F36"/>
    <w:rsid w:val="00DD358B"/>
    <w:rsid w:val="00DD3800"/>
    <w:rsid w:val="00DD4E1F"/>
    <w:rsid w:val="00DD536C"/>
    <w:rsid w:val="00DD5A4F"/>
    <w:rsid w:val="00DD7862"/>
    <w:rsid w:val="00DE72E6"/>
    <w:rsid w:val="00DF668E"/>
    <w:rsid w:val="00E002E2"/>
    <w:rsid w:val="00E01501"/>
    <w:rsid w:val="00E06A22"/>
    <w:rsid w:val="00E06AF9"/>
    <w:rsid w:val="00E125D1"/>
    <w:rsid w:val="00E15E28"/>
    <w:rsid w:val="00E23C0A"/>
    <w:rsid w:val="00E2497C"/>
    <w:rsid w:val="00E27352"/>
    <w:rsid w:val="00E300BE"/>
    <w:rsid w:val="00E32469"/>
    <w:rsid w:val="00E32D45"/>
    <w:rsid w:val="00E34195"/>
    <w:rsid w:val="00E34376"/>
    <w:rsid w:val="00E4389F"/>
    <w:rsid w:val="00E43EFA"/>
    <w:rsid w:val="00E44630"/>
    <w:rsid w:val="00E44E7D"/>
    <w:rsid w:val="00E5043A"/>
    <w:rsid w:val="00E53A33"/>
    <w:rsid w:val="00E56378"/>
    <w:rsid w:val="00E56404"/>
    <w:rsid w:val="00E56928"/>
    <w:rsid w:val="00E622B3"/>
    <w:rsid w:val="00E6436C"/>
    <w:rsid w:val="00E66AB0"/>
    <w:rsid w:val="00E67AA5"/>
    <w:rsid w:val="00E730C5"/>
    <w:rsid w:val="00E7485A"/>
    <w:rsid w:val="00E758D8"/>
    <w:rsid w:val="00E809C7"/>
    <w:rsid w:val="00E837DF"/>
    <w:rsid w:val="00E8503F"/>
    <w:rsid w:val="00E86E2E"/>
    <w:rsid w:val="00E91048"/>
    <w:rsid w:val="00E91E39"/>
    <w:rsid w:val="00E91FFF"/>
    <w:rsid w:val="00E9237A"/>
    <w:rsid w:val="00EA5F39"/>
    <w:rsid w:val="00EA6089"/>
    <w:rsid w:val="00EA6E01"/>
    <w:rsid w:val="00EC1F1F"/>
    <w:rsid w:val="00EC603E"/>
    <w:rsid w:val="00EC6EA6"/>
    <w:rsid w:val="00EC7279"/>
    <w:rsid w:val="00ED2465"/>
    <w:rsid w:val="00ED3189"/>
    <w:rsid w:val="00ED3A4D"/>
    <w:rsid w:val="00ED6146"/>
    <w:rsid w:val="00EE112E"/>
    <w:rsid w:val="00EE15F7"/>
    <w:rsid w:val="00EE45B2"/>
    <w:rsid w:val="00EF13F0"/>
    <w:rsid w:val="00EF5995"/>
    <w:rsid w:val="00EF5DAE"/>
    <w:rsid w:val="00F021E2"/>
    <w:rsid w:val="00F057D3"/>
    <w:rsid w:val="00F066B0"/>
    <w:rsid w:val="00F06A70"/>
    <w:rsid w:val="00F11154"/>
    <w:rsid w:val="00F12A67"/>
    <w:rsid w:val="00F13086"/>
    <w:rsid w:val="00F17BE1"/>
    <w:rsid w:val="00F21D38"/>
    <w:rsid w:val="00F23637"/>
    <w:rsid w:val="00F25557"/>
    <w:rsid w:val="00F25903"/>
    <w:rsid w:val="00F27D64"/>
    <w:rsid w:val="00F306B8"/>
    <w:rsid w:val="00F32EDC"/>
    <w:rsid w:val="00F33412"/>
    <w:rsid w:val="00F346C9"/>
    <w:rsid w:val="00F36344"/>
    <w:rsid w:val="00F46C31"/>
    <w:rsid w:val="00F4769E"/>
    <w:rsid w:val="00F5642F"/>
    <w:rsid w:val="00F602CA"/>
    <w:rsid w:val="00F65895"/>
    <w:rsid w:val="00F65B9B"/>
    <w:rsid w:val="00F70283"/>
    <w:rsid w:val="00F7164C"/>
    <w:rsid w:val="00F71BE4"/>
    <w:rsid w:val="00F72555"/>
    <w:rsid w:val="00F741EF"/>
    <w:rsid w:val="00F77508"/>
    <w:rsid w:val="00F8024A"/>
    <w:rsid w:val="00F84BA7"/>
    <w:rsid w:val="00F85485"/>
    <w:rsid w:val="00F8731D"/>
    <w:rsid w:val="00F902CF"/>
    <w:rsid w:val="00F910EE"/>
    <w:rsid w:val="00F9189B"/>
    <w:rsid w:val="00F92F26"/>
    <w:rsid w:val="00F954D0"/>
    <w:rsid w:val="00F97A8A"/>
    <w:rsid w:val="00FA3C67"/>
    <w:rsid w:val="00FA4C37"/>
    <w:rsid w:val="00FA66F5"/>
    <w:rsid w:val="00FB0481"/>
    <w:rsid w:val="00FB0A6B"/>
    <w:rsid w:val="00FB75AD"/>
    <w:rsid w:val="00FC1352"/>
    <w:rsid w:val="00FC1B97"/>
    <w:rsid w:val="00FC1E48"/>
    <w:rsid w:val="00FC2B66"/>
    <w:rsid w:val="00FC4540"/>
    <w:rsid w:val="00FC4C77"/>
    <w:rsid w:val="00FC5043"/>
    <w:rsid w:val="00FC542D"/>
    <w:rsid w:val="00FC5E3B"/>
    <w:rsid w:val="00FC721B"/>
    <w:rsid w:val="00FD0A8F"/>
    <w:rsid w:val="00FD713C"/>
    <w:rsid w:val="00FE102A"/>
    <w:rsid w:val="00FE22E0"/>
    <w:rsid w:val="00FF0528"/>
    <w:rsid w:val="00FF126C"/>
    <w:rsid w:val="00FF2965"/>
    <w:rsid w:val="00FF5073"/>
    <w:rsid w:val="00FF6C1C"/>
    <w:rsid w:val="014938AD"/>
    <w:rsid w:val="01F008A6"/>
    <w:rsid w:val="07AFCF11"/>
    <w:rsid w:val="08E94E48"/>
    <w:rsid w:val="0C84263F"/>
    <w:rsid w:val="0DA06C6D"/>
    <w:rsid w:val="0E166575"/>
    <w:rsid w:val="10019B06"/>
    <w:rsid w:val="113D6CFC"/>
    <w:rsid w:val="1279F2AA"/>
    <w:rsid w:val="1292AFE4"/>
    <w:rsid w:val="1293AC31"/>
    <w:rsid w:val="1329ED9E"/>
    <w:rsid w:val="1382D0AF"/>
    <w:rsid w:val="165CF586"/>
    <w:rsid w:val="176997C2"/>
    <w:rsid w:val="179871D3"/>
    <w:rsid w:val="17BB629C"/>
    <w:rsid w:val="1939A351"/>
    <w:rsid w:val="1CD0CFE4"/>
    <w:rsid w:val="1FEE148C"/>
    <w:rsid w:val="230DE81E"/>
    <w:rsid w:val="252C044F"/>
    <w:rsid w:val="253EAD97"/>
    <w:rsid w:val="25FDB4CB"/>
    <w:rsid w:val="260788E5"/>
    <w:rsid w:val="269C8695"/>
    <w:rsid w:val="27EB71D6"/>
    <w:rsid w:val="29874237"/>
    <w:rsid w:val="29D559B4"/>
    <w:rsid w:val="2A292E9E"/>
    <w:rsid w:val="2C81C5E2"/>
    <w:rsid w:val="2CB83536"/>
    <w:rsid w:val="2CBEE2F9"/>
    <w:rsid w:val="2EDF694F"/>
    <w:rsid w:val="31792BBF"/>
    <w:rsid w:val="34636E69"/>
    <w:rsid w:val="34F4E31C"/>
    <w:rsid w:val="3A112C3B"/>
    <w:rsid w:val="3F2B5472"/>
    <w:rsid w:val="3F3156EC"/>
    <w:rsid w:val="4062AC88"/>
    <w:rsid w:val="417E43BE"/>
    <w:rsid w:val="418D247A"/>
    <w:rsid w:val="42A4537B"/>
    <w:rsid w:val="42B310B7"/>
    <w:rsid w:val="45C3FC3F"/>
    <w:rsid w:val="45DEBB3A"/>
    <w:rsid w:val="45EAB179"/>
    <w:rsid w:val="4608CABB"/>
    <w:rsid w:val="473D5B42"/>
    <w:rsid w:val="48A4E3E5"/>
    <w:rsid w:val="4B4C50AD"/>
    <w:rsid w:val="4EFACDE5"/>
    <w:rsid w:val="4F486D27"/>
    <w:rsid w:val="500FCEEC"/>
    <w:rsid w:val="507907AD"/>
    <w:rsid w:val="541BDE4A"/>
    <w:rsid w:val="54E2D68C"/>
    <w:rsid w:val="5979240F"/>
    <w:rsid w:val="5FE71E09"/>
    <w:rsid w:val="6351E0E2"/>
    <w:rsid w:val="64B72AEF"/>
    <w:rsid w:val="68A24BB6"/>
    <w:rsid w:val="6A3F2878"/>
    <w:rsid w:val="6A9CB0F3"/>
    <w:rsid w:val="6B1CF758"/>
    <w:rsid w:val="6D902BC5"/>
    <w:rsid w:val="6DB0A463"/>
    <w:rsid w:val="701F0DAA"/>
    <w:rsid w:val="704EC107"/>
    <w:rsid w:val="74A1B63E"/>
    <w:rsid w:val="78381217"/>
    <w:rsid w:val="7B19F2C5"/>
    <w:rsid w:val="7CCCC074"/>
    <w:rsid w:val="7E8E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B897909"/>
  <w15:docId w15:val="{B830A539-1EB5-49BB-A929-62EF7407E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CA4"/>
    <w:rPr>
      <w:rFonts w:ascii="Porsche News Gothic" w:hAnsi="Porsche News Gothic"/>
      <w:szCs w:val="24"/>
    </w:rPr>
  </w:style>
  <w:style w:type="paragraph" w:styleId="Heading1">
    <w:name w:val="heading 1"/>
    <w:basedOn w:val="Normal"/>
    <w:next w:val="Normal"/>
    <w:qFormat/>
    <w:rsid w:val="00DD358B"/>
    <w:pPr>
      <w:keepNext/>
      <w:spacing w:before="240" w:after="60"/>
      <w:outlineLvl w:val="0"/>
    </w:pPr>
    <w:rPr>
      <w:rFonts w:ascii="Porsche Franklin Gothic Cond" w:hAnsi="Porsche Franklin Gothic Cond" w:cs="Arial"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D358B"/>
    <w:pPr>
      <w:keepNext/>
      <w:spacing w:before="240" w:after="60"/>
      <w:outlineLvl w:val="1"/>
    </w:pPr>
    <w:rPr>
      <w:rFonts w:ascii="Porsche Franklin Gothic Cond" w:hAnsi="Porsche Franklin Gothic Cond" w:cs="Arial"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D358B"/>
    <w:pPr>
      <w:keepNext/>
      <w:spacing w:before="240" w:after="60"/>
      <w:outlineLvl w:val="2"/>
    </w:pPr>
    <w:rPr>
      <w:rFonts w:ascii="Porsche Franklin Gothic Cond" w:hAnsi="Porsche Franklin Gothic Cond" w:cs="Arial"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033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460330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460330"/>
  </w:style>
  <w:style w:type="paragraph" w:styleId="BalloonText">
    <w:name w:val="Balloon Text"/>
    <w:basedOn w:val="Normal"/>
    <w:semiHidden/>
    <w:rsid w:val="0046033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480510"/>
    <w:rPr>
      <w:rFonts w:ascii="Porsche News Gothic" w:hAnsi="Porsche News Gothic"/>
      <w:szCs w:val="24"/>
    </w:rPr>
  </w:style>
  <w:style w:type="paragraph" w:styleId="Title">
    <w:name w:val="Title"/>
    <w:basedOn w:val="Normal"/>
    <w:link w:val="TitleChar"/>
    <w:uiPriority w:val="10"/>
    <w:qFormat/>
    <w:rsid w:val="00E6436C"/>
    <w:pPr>
      <w:widowControl w:val="0"/>
      <w:tabs>
        <w:tab w:val="left" w:pos="301"/>
        <w:tab w:val="left" w:pos="584"/>
        <w:tab w:val="left" w:pos="869"/>
        <w:tab w:val="left" w:pos="1157"/>
        <w:tab w:val="left" w:pos="1440"/>
        <w:tab w:val="left" w:pos="2009"/>
        <w:tab w:val="left" w:pos="2579"/>
        <w:tab w:val="left" w:pos="3149"/>
        <w:tab w:val="left" w:pos="4289"/>
        <w:tab w:val="left" w:pos="5144"/>
        <w:tab w:val="left" w:pos="5714"/>
        <w:tab w:val="left" w:pos="6569"/>
        <w:tab w:val="left" w:pos="7200"/>
        <w:tab w:val="left" w:pos="7920"/>
        <w:tab w:val="left" w:pos="8640"/>
      </w:tabs>
      <w:spacing w:before="120" w:after="60"/>
      <w:jc w:val="center"/>
    </w:pPr>
    <w:rPr>
      <w:rFonts w:ascii="News Gothic" w:hAnsi="News Gothic"/>
      <w:b/>
      <w:snapToGrid w:val="0"/>
      <w:sz w:val="24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6436C"/>
    <w:rPr>
      <w:rFonts w:ascii="News Gothic" w:hAnsi="News Gothic"/>
      <w:b/>
      <w:snapToGrid w:val="0"/>
      <w:sz w:val="24"/>
    </w:rPr>
  </w:style>
  <w:style w:type="paragraph" w:styleId="NoSpacing">
    <w:name w:val="No Spacing"/>
    <w:uiPriority w:val="1"/>
    <w:qFormat/>
    <w:rsid w:val="00E6436C"/>
  </w:style>
  <w:style w:type="table" w:styleId="TableGrid">
    <w:name w:val="Table Grid"/>
    <w:basedOn w:val="TableNormal"/>
    <w:uiPriority w:val="59"/>
    <w:rsid w:val="00ED2465"/>
    <w:rPr>
      <w:rFonts w:asciiTheme="minorHAnsi" w:eastAsiaTheme="minorEastAsia" w:hAnsiTheme="minorHAnsi" w:cstheme="minorBidi"/>
      <w:sz w:val="22"/>
      <w:szCs w:val="22"/>
      <w:lang w:val="fr-FR" w:eastAsia="fr-F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B40EF2"/>
    <w:rPr>
      <w:rFonts w:ascii="Porsche News Gothic" w:hAnsi="Porsche News Gothic"/>
      <w:szCs w:val="24"/>
    </w:rPr>
  </w:style>
  <w:style w:type="character" w:styleId="Hyperlink">
    <w:name w:val="Hyperlink"/>
    <w:basedOn w:val="DefaultParagraphFont"/>
    <w:uiPriority w:val="99"/>
    <w:unhideWhenUsed/>
    <w:rsid w:val="007D36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36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1B0EFF"/>
    <w:pPr>
      <w:ind w:left="720"/>
      <w:contextualSpacing/>
    </w:pPr>
  </w:style>
  <w:style w:type="paragraph" w:customStyle="1" w:styleId="Default">
    <w:name w:val="Default"/>
    <w:basedOn w:val="Normal"/>
    <w:rsid w:val="000862E7"/>
    <w:pPr>
      <w:autoSpaceDE w:val="0"/>
      <w:autoSpaceDN w:val="0"/>
    </w:pPr>
    <w:rPr>
      <w:rFonts w:ascii="Porsche Next TT" w:eastAsiaTheme="minorHAnsi" w:hAnsi="Porsche Next TT" w:cs="Porsche Next TT"/>
      <w:color w:val="000000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7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6B19E6D1B40284C8CA1F719AD26BB1B" ma:contentTypeVersion="18" ma:contentTypeDescription="Ein neues Dokument erstellen." ma:contentTypeScope="" ma:versionID="89c820e7660db8f9d097f80192e328de">
  <xsd:schema xmlns:xsd="http://www.w3.org/2001/XMLSchema" xmlns:xs="http://www.w3.org/2001/XMLSchema" xmlns:p="http://schemas.microsoft.com/office/2006/metadata/properties" xmlns:ns2="a3933d01-bc9a-44be-930f-5aea7a0fa28d" xmlns:ns3="a71f50d1-7424-4646-8fd3-9890ceaf600d" targetNamespace="http://schemas.microsoft.com/office/2006/metadata/properties" ma:root="true" ma:fieldsID="486ff2aab90e80334370031b3772e81c" ns2:_="" ns3:_="">
    <xsd:import namespace="a3933d01-bc9a-44be-930f-5aea7a0fa28d"/>
    <xsd:import namespace="a71f50d1-7424-4646-8fd3-9890ceaf6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933d01-bc9a-44be-930f-5aea7a0fa2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b7413cc2-6f58-4114-b446-9492a2e43d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f50d1-7424-4646-8fd3-9890ceaf6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84e9ad-ef1c-4572-add5-1fa7a7cbe7ad}" ma:internalName="TaxCatchAll" ma:showField="CatchAllData" ma:web="a71f50d1-7424-4646-8fd3-9890ceaf60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1f50d1-7424-4646-8fd3-9890ceaf600d" xsi:nil="true"/>
    <lcf76f155ced4ddcb4097134ff3c332f xmlns="a3933d01-bc9a-44be-930f-5aea7a0fa28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CC85A7-D477-41FD-AB29-FBF1D7F4146A}"/>
</file>

<file path=customXml/itemProps2.xml><?xml version="1.0" encoding="utf-8"?>
<ds:datastoreItem xmlns:ds="http://schemas.openxmlformats.org/officeDocument/2006/customXml" ds:itemID="{F2ADD761-A54B-430A-A72A-EBAFC1914A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D30902-7757-4C8A-B086-B7E4DDE628B9}">
  <ds:schemaRefs>
    <ds:schemaRef ds:uri="http://schemas.microsoft.com/office/2006/metadata/properties"/>
    <ds:schemaRef ds:uri="http://schemas.microsoft.com/office/infopath/2007/PartnerControls"/>
    <ds:schemaRef ds:uri="a71f50d1-7424-4646-8fd3-9890ceaf600d"/>
    <ds:schemaRef ds:uri="a3933d01-bc9a-44be-930f-5aea7a0fa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303</Words>
  <Characters>1903</Characters>
  <Application>Microsoft Office Word</Application>
  <DocSecurity>0</DocSecurity>
  <Lines>15</Lines>
  <Paragraphs>4</Paragraphs>
  <ScaleCrop>false</ScaleCrop>
  <Company>Dr. Ing. h. c. F. Porsche AG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gt;START DOKUMENT&gt;</dc:title>
  <dc:subject/>
  <dc:creator>Lars Plato</dc:creator>
  <cp:keywords/>
  <cp:lastModifiedBy>Lars Plato</cp:lastModifiedBy>
  <cp:revision>60</cp:revision>
  <cp:lastPrinted>2024-01-12T14:16:00Z</cp:lastPrinted>
  <dcterms:created xsi:type="dcterms:W3CDTF">2024-01-09T13:28:00Z</dcterms:created>
  <dcterms:modified xsi:type="dcterms:W3CDTF">2024-01-2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19E6D1B40284C8CA1F719AD26BB1B</vt:lpwstr>
  </property>
  <property fmtid="{D5CDD505-2E9C-101B-9397-08002B2CF9AE}" pid="3" name="MediaServiceImageTags">
    <vt:lpwstr/>
  </property>
</Properties>
</file>